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F7F07" w14:textId="77777777" w:rsidR="009723E0" w:rsidRPr="00222BA6" w:rsidRDefault="00C40002" w:rsidP="00222BA6">
      <w:pPr>
        <w:jc w:val="center"/>
        <w:rPr>
          <w:b/>
          <w:bCs/>
          <w:sz w:val="36"/>
          <w:szCs w:val="36"/>
        </w:rPr>
      </w:pPr>
      <w:r w:rsidRPr="00222BA6">
        <w:rPr>
          <w:b/>
          <w:bCs/>
          <w:sz w:val="36"/>
          <w:szCs w:val="36"/>
        </w:rPr>
        <w:t>Chapter 1</w:t>
      </w:r>
    </w:p>
    <w:p w14:paraId="27590C62" w14:textId="2202142B" w:rsidR="009723E0" w:rsidRDefault="00C40002" w:rsidP="00281892">
      <w:pPr>
        <w:pStyle w:val="Heading1"/>
        <w:numPr>
          <w:ilvl w:val="0"/>
          <w:numId w:val="3"/>
        </w:numPr>
        <w:jc w:val="left"/>
        <w:rPr>
          <w:rFonts w:cs="Times New Roman"/>
        </w:rPr>
      </w:pPr>
      <w:bookmarkStart w:id="0" w:name="_Toc40915975"/>
      <w:r w:rsidRPr="00281892">
        <w:rPr>
          <w:rFonts w:cs="Times New Roman"/>
        </w:rPr>
        <w:t>Introduction</w:t>
      </w:r>
      <w:bookmarkEnd w:id="0"/>
    </w:p>
    <w:p w14:paraId="42A79212" w14:textId="77777777" w:rsidR="00E60445" w:rsidRDefault="00E60445" w:rsidP="00085EEB">
      <w:pPr>
        <w:spacing w:line="276" w:lineRule="auto"/>
        <w:rPr>
          <w:lang w:val="en-US"/>
        </w:rPr>
      </w:pPr>
    </w:p>
    <w:p w14:paraId="77B03CC3" w14:textId="0B15FA02" w:rsidR="00085EEB" w:rsidRPr="00085EEB" w:rsidRDefault="00085EEB" w:rsidP="00085EEB">
      <w:pPr>
        <w:spacing w:line="276" w:lineRule="auto"/>
        <w:rPr>
          <w:lang w:val="en-US"/>
        </w:rPr>
      </w:pPr>
      <w:r w:rsidRPr="00085EEB">
        <w:rPr>
          <w:lang w:val="en-US"/>
        </w:rPr>
        <w:t xml:space="preserve">In this era of digitization, technology and </w:t>
      </w:r>
      <w:r w:rsidR="003E25C1">
        <w:rPr>
          <w:lang w:val="en-US"/>
        </w:rPr>
        <w:t xml:space="preserve">the </w:t>
      </w:r>
      <w:r w:rsidRPr="00085EEB">
        <w:rPr>
          <w:lang w:val="en-US"/>
        </w:rPr>
        <w:t xml:space="preserve">way of living is changing fast. Technology is now becoming </w:t>
      </w:r>
      <w:r w:rsidR="00605C25">
        <w:rPr>
          <w:lang w:val="en-US"/>
        </w:rPr>
        <w:t xml:space="preserve">a </w:t>
      </w:r>
      <w:r w:rsidRPr="00085EEB">
        <w:rPr>
          <w:lang w:val="en-US"/>
        </w:rPr>
        <w:t xml:space="preserve">new </w:t>
      </w:r>
      <w:r w:rsidR="00605C25">
        <w:rPr>
          <w:lang w:val="en-US"/>
        </w:rPr>
        <w:t>usu</w:t>
      </w:r>
      <w:r w:rsidRPr="00085EEB">
        <w:rPr>
          <w:lang w:val="en-US"/>
        </w:rPr>
        <w:t>al way of living. About 5 years ago, in India</w:t>
      </w:r>
      <w:r w:rsidR="00605C25">
        <w:rPr>
          <w:lang w:val="en-US"/>
        </w:rPr>
        <w:t>,</w:t>
      </w:r>
      <w:r w:rsidRPr="00085EEB">
        <w:rPr>
          <w:lang w:val="en-US"/>
        </w:rPr>
        <w:t xml:space="preserve"> there was </w:t>
      </w:r>
      <w:r w:rsidR="003E25C1">
        <w:rPr>
          <w:lang w:val="en-US"/>
        </w:rPr>
        <w:t>less</w:t>
      </w:r>
      <w:r w:rsidRPr="00085EEB">
        <w:rPr>
          <w:lang w:val="en-US"/>
        </w:rPr>
        <w:t xml:space="preserve"> awareness of </w:t>
      </w:r>
      <w:r w:rsidR="00605C25">
        <w:rPr>
          <w:lang w:val="en-US"/>
        </w:rPr>
        <w:t xml:space="preserve">the </w:t>
      </w:r>
      <w:r w:rsidRPr="00085EEB">
        <w:rPr>
          <w:lang w:val="en-US"/>
        </w:rPr>
        <w:t>internet and its uses, but today every other person ha</w:t>
      </w:r>
      <w:r w:rsidR="003E25C1">
        <w:rPr>
          <w:lang w:val="en-US"/>
        </w:rPr>
        <w:t>s</w:t>
      </w:r>
      <w:r w:rsidRPr="00085EEB">
        <w:rPr>
          <w:lang w:val="en-US"/>
        </w:rPr>
        <w:t xml:space="preserve"> access to it. The problem is not </w:t>
      </w:r>
      <w:r w:rsidR="003E25C1">
        <w:rPr>
          <w:lang w:val="en-US"/>
        </w:rPr>
        <w:t xml:space="preserve">about </w:t>
      </w:r>
      <w:r w:rsidRPr="00085EEB">
        <w:rPr>
          <w:lang w:val="en-US"/>
        </w:rPr>
        <w:t>using</w:t>
      </w:r>
      <w:r w:rsidR="003E25C1">
        <w:rPr>
          <w:lang w:val="en-US"/>
        </w:rPr>
        <w:t xml:space="preserve"> this</w:t>
      </w:r>
      <w:r w:rsidRPr="00085EEB">
        <w:rPr>
          <w:lang w:val="en-US"/>
        </w:rPr>
        <w:t xml:space="preserve"> technology but having enough awareness about its security.</w:t>
      </w:r>
    </w:p>
    <w:p w14:paraId="3F17FEF9" w14:textId="77777777" w:rsidR="00085EEB" w:rsidRPr="00085EEB" w:rsidRDefault="00085EEB" w:rsidP="00085EEB">
      <w:pPr>
        <w:spacing w:line="276" w:lineRule="auto"/>
        <w:rPr>
          <w:lang w:val="en-US"/>
        </w:rPr>
      </w:pPr>
    </w:p>
    <w:p w14:paraId="169D734C" w14:textId="0DCD3662" w:rsidR="00085EEB" w:rsidRPr="00085EEB" w:rsidRDefault="00085EEB" w:rsidP="00085EEB">
      <w:pPr>
        <w:spacing w:line="276" w:lineRule="auto"/>
        <w:rPr>
          <w:lang w:val="en-US"/>
        </w:rPr>
      </w:pPr>
      <w:r w:rsidRPr="00085EEB">
        <w:rPr>
          <w:lang w:val="en-US"/>
        </w:rPr>
        <w:t>Security and privacy are</w:t>
      </w:r>
      <w:r w:rsidR="00953129">
        <w:rPr>
          <w:lang w:val="en-US"/>
        </w:rPr>
        <w:t xml:space="preserve"> two</w:t>
      </w:r>
      <w:r w:rsidRPr="00085EEB">
        <w:rPr>
          <w:lang w:val="en-US"/>
        </w:rPr>
        <w:t xml:space="preserve"> major concerns</w:t>
      </w:r>
      <w:r w:rsidR="00953129">
        <w:rPr>
          <w:lang w:val="en-US"/>
        </w:rPr>
        <w:t xml:space="preserve"> </w:t>
      </w:r>
      <w:r w:rsidRPr="00085EEB">
        <w:rPr>
          <w:lang w:val="en-US"/>
        </w:rPr>
        <w:t>in our day and age. As mo</w:t>
      </w:r>
      <w:r w:rsidR="00953129">
        <w:rPr>
          <w:lang w:val="en-US"/>
        </w:rPr>
        <w:t>st</w:t>
      </w:r>
      <w:r w:rsidRPr="00085EEB">
        <w:rPr>
          <w:lang w:val="en-US"/>
        </w:rPr>
        <w:t xml:space="preserve"> of </w:t>
      </w:r>
      <w:r w:rsidR="00953129">
        <w:rPr>
          <w:lang w:val="en-US"/>
        </w:rPr>
        <w:t xml:space="preserve">the </w:t>
      </w:r>
      <w:r w:rsidRPr="00085EEB">
        <w:rPr>
          <w:lang w:val="en-US"/>
        </w:rPr>
        <w:t>things are moving online</w:t>
      </w:r>
      <w:r w:rsidR="00605C25">
        <w:rPr>
          <w:lang w:val="en-US"/>
        </w:rPr>
        <w:t>,</w:t>
      </w:r>
      <w:r w:rsidR="00953129">
        <w:rPr>
          <w:lang w:val="en-US"/>
        </w:rPr>
        <w:t xml:space="preserve"> the vulnerability increases with the ease of access and usage that it provides.</w:t>
      </w:r>
      <w:r w:rsidRPr="00085EEB">
        <w:rPr>
          <w:lang w:val="en-US"/>
        </w:rPr>
        <w:t xml:space="preserve"> We have online banking, study </w:t>
      </w:r>
      <w:r w:rsidR="00953129" w:rsidRPr="00085EEB">
        <w:rPr>
          <w:lang w:val="en-US"/>
        </w:rPr>
        <w:t>programs</w:t>
      </w:r>
      <w:r w:rsidRPr="00085EEB">
        <w:rPr>
          <w:lang w:val="en-US"/>
        </w:rPr>
        <w:t xml:space="preserve">, online food </w:t>
      </w:r>
      <w:r w:rsidR="00953129" w:rsidRPr="00085EEB">
        <w:rPr>
          <w:lang w:val="en-US"/>
        </w:rPr>
        <w:t>ordering</w:t>
      </w:r>
      <w:r w:rsidR="00953129">
        <w:rPr>
          <w:lang w:val="en-US"/>
        </w:rPr>
        <w:t xml:space="preserve"> apps</w:t>
      </w:r>
      <w:r w:rsidRPr="00085EEB">
        <w:rPr>
          <w:lang w:val="en-US"/>
        </w:rPr>
        <w:t>, government services, online payments</w:t>
      </w:r>
      <w:r w:rsidR="00605C25">
        <w:rPr>
          <w:lang w:val="en-US"/>
        </w:rPr>
        <w:t>.</w:t>
      </w:r>
      <w:r w:rsidRPr="00085EEB">
        <w:rPr>
          <w:lang w:val="en-US"/>
        </w:rPr>
        <w:t xml:space="preserve"> </w:t>
      </w:r>
      <w:r w:rsidR="00953129">
        <w:rPr>
          <w:lang w:val="en-US"/>
        </w:rPr>
        <w:t>M</w:t>
      </w:r>
      <w:r w:rsidRPr="00085EEB">
        <w:rPr>
          <w:lang w:val="en-US"/>
        </w:rPr>
        <w:t>oreover</w:t>
      </w:r>
      <w:r w:rsidR="00953129">
        <w:rPr>
          <w:lang w:val="en-US"/>
        </w:rPr>
        <w:t>, the use of social media has increased with the usage of internet services. There is hardly any person who does not hold a social media account.</w:t>
      </w:r>
      <w:r w:rsidRPr="00085EEB">
        <w:rPr>
          <w:lang w:val="en-US"/>
        </w:rPr>
        <w:t xml:space="preserve"> </w:t>
      </w:r>
      <w:r w:rsidR="00953129">
        <w:rPr>
          <w:lang w:val="en-US"/>
        </w:rPr>
        <w:t>After all these advances in technology, internet services and applications, we still</w:t>
      </w:r>
      <w:r w:rsidRPr="00085EEB">
        <w:rPr>
          <w:lang w:val="en-US"/>
        </w:rPr>
        <w:t xml:space="preserve"> need more security and privacy. </w:t>
      </w:r>
      <w:r w:rsidR="00953129" w:rsidRPr="00085EEB">
        <w:rPr>
          <w:lang w:val="en-US"/>
        </w:rPr>
        <w:t>Even though</w:t>
      </w:r>
      <w:r w:rsidRPr="00085EEB">
        <w:rPr>
          <w:lang w:val="en-US"/>
        </w:rPr>
        <w:t xml:space="preserve"> </w:t>
      </w:r>
      <w:r w:rsidR="00953129" w:rsidRPr="00085EEB">
        <w:rPr>
          <w:lang w:val="en-US"/>
        </w:rPr>
        <w:t>security</w:t>
      </w:r>
      <w:r w:rsidRPr="00085EEB">
        <w:rPr>
          <w:lang w:val="en-US"/>
        </w:rPr>
        <w:t xml:space="preserve"> is also kept in mind while launching new services or products</w:t>
      </w:r>
      <w:r w:rsidR="00605C25">
        <w:rPr>
          <w:lang w:val="en-US"/>
        </w:rPr>
        <w:t>,</w:t>
      </w:r>
      <w:r w:rsidR="00953129">
        <w:rPr>
          <w:lang w:val="en-US"/>
        </w:rPr>
        <w:t xml:space="preserve"> the question still stands.</w:t>
      </w:r>
      <w:r w:rsidRPr="00085EEB">
        <w:rPr>
          <w:lang w:val="en-US"/>
        </w:rPr>
        <w:t xml:space="preserve"> Is that security sufficient?</w:t>
      </w:r>
    </w:p>
    <w:p w14:paraId="315CE01C" w14:textId="77777777" w:rsidR="00085EEB" w:rsidRPr="00085EEB" w:rsidRDefault="00085EEB" w:rsidP="00085EEB">
      <w:pPr>
        <w:spacing w:line="276" w:lineRule="auto"/>
        <w:rPr>
          <w:lang w:val="en-US"/>
        </w:rPr>
      </w:pPr>
    </w:p>
    <w:p w14:paraId="530E602C" w14:textId="3C57980F" w:rsidR="00085EEB" w:rsidRDefault="00176D01" w:rsidP="00085EEB">
      <w:pPr>
        <w:spacing w:line="276" w:lineRule="auto"/>
        <w:rPr>
          <w:lang w:val="en-US"/>
        </w:rPr>
      </w:pPr>
      <w:r>
        <w:rPr>
          <w:lang w:val="en-US"/>
        </w:rPr>
        <w:t>We have a</w:t>
      </w:r>
      <w:r w:rsidR="00085EEB" w:rsidRPr="00085EEB">
        <w:rPr>
          <w:lang w:val="en-US"/>
        </w:rPr>
        <w:t>ll of our information</w:t>
      </w:r>
      <w:r w:rsidR="00605C25">
        <w:rPr>
          <w:lang w:val="en-US"/>
        </w:rPr>
        <w:t>,</w:t>
      </w:r>
      <w:r w:rsidR="00085EEB" w:rsidRPr="00085EEB">
        <w:rPr>
          <w:lang w:val="en-US"/>
        </w:rPr>
        <w:t xml:space="preserve"> including our financial, personal photographs, personal text messages, location information and more, </w:t>
      </w:r>
      <w:r>
        <w:rPr>
          <w:lang w:val="en-US"/>
        </w:rPr>
        <w:t>stored on</w:t>
      </w:r>
      <w:r w:rsidR="00085EEB" w:rsidRPr="00085EEB">
        <w:rPr>
          <w:lang w:val="en-US"/>
        </w:rPr>
        <w:t xml:space="preserve"> our phones</w:t>
      </w:r>
      <w:r>
        <w:rPr>
          <w:lang w:val="en-US"/>
        </w:rPr>
        <w:t>. Whenever we connect to the internet</w:t>
      </w:r>
      <w:r w:rsidR="00605C25">
        <w:rPr>
          <w:lang w:val="en-US"/>
        </w:rPr>
        <w:t>,</w:t>
      </w:r>
      <w:r>
        <w:rPr>
          <w:lang w:val="en-US"/>
        </w:rPr>
        <w:t xml:space="preserve"> all such information is at stake</w:t>
      </w:r>
      <w:r w:rsidR="00085EEB" w:rsidRPr="00085EEB">
        <w:rPr>
          <w:lang w:val="en-US"/>
        </w:rPr>
        <w:t xml:space="preserve">. This information can be used </w:t>
      </w:r>
      <w:r>
        <w:rPr>
          <w:lang w:val="en-US"/>
        </w:rPr>
        <w:t>for</w:t>
      </w:r>
      <w:r w:rsidR="00085EEB" w:rsidRPr="00085EEB">
        <w:rPr>
          <w:lang w:val="en-US"/>
        </w:rPr>
        <w:t xml:space="preserve"> many malicious </w:t>
      </w:r>
      <w:r>
        <w:rPr>
          <w:lang w:val="en-US"/>
        </w:rPr>
        <w:t>activities</w:t>
      </w:r>
      <w:r w:rsidR="00085EEB" w:rsidRPr="00085EEB">
        <w:rPr>
          <w:lang w:val="en-US"/>
        </w:rPr>
        <w:t xml:space="preserve"> such as accessing our bank accounts, tracing our location, tracking our user history</w:t>
      </w:r>
      <w:r w:rsidR="00605C25">
        <w:rPr>
          <w:lang w:val="en-US"/>
        </w:rPr>
        <w:t>.</w:t>
      </w:r>
      <w:r w:rsidR="00085EEB" w:rsidRPr="00085EEB">
        <w:rPr>
          <w:lang w:val="en-US"/>
        </w:rPr>
        <w:t xml:space="preserve"> </w:t>
      </w:r>
      <w:r w:rsidR="00605C25">
        <w:rPr>
          <w:lang w:val="en-US"/>
        </w:rPr>
        <w:t>They get to</w:t>
      </w:r>
      <w:r w:rsidR="00085EEB" w:rsidRPr="00085EEB">
        <w:rPr>
          <w:lang w:val="en-US"/>
        </w:rPr>
        <w:t xml:space="preserve"> know what we have purchased</w:t>
      </w:r>
      <w:r>
        <w:rPr>
          <w:lang w:val="en-US"/>
        </w:rPr>
        <w:t xml:space="preserve"> and</w:t>
      </w:r>
      <w:r w:rsidR="00605C25">
        <w:rPr>
          <w:lang w:val="en-US"/>
        </w:rPr>
        <w:t xml:space="preserve"> give</w:t>
      </w:r>
      <w:r>
        <w:rPr>
          <w:lang w:val="en-US"/>
        </w:rPr>
        <w:t xml:space="preserve"> personalized advertisements whenever you search for some product online or on any social media site.</w:t>
      </w:r>
      <w:r w:rsidR="00085EEB" w:rsidRPr="00085EEB">
        <w:rPr>
          <w:lang w:val="en-US"/>
        </w:rPr>
        <w:t xml:space="preserve"> Hence, in this advancing age of smartphones, it is essential to know how safe your phone is </w:t>
      </w:r>
      <w:r>
        <w:rPr>
          <w:lang w:val="en-US"/>
        </w:rPr>
        <w:t xml:space="preserve">along with your laptop. </w:t>
      </w:r>
    </w:p>
    <w:p w14:paraId="410C0F54" w14:textId="025D1D90" w:rsidR="00AA5949" w:rsidRDefault="00AA5949" w:rsidP="00085EEB">
      <w:pPr>
        <w:spacing w:line="276" w:lineRule="auto"/>
        <w:rPr>
          <w:lang w:val="en-US"/>
        </w:rPr>
      </w:pPr>
    </w:p>
    <w:p w14:paraId="4943D43C" w14:textId="256CF814" w:rsidR="00AA5949" w:rsidRDefault="00AA5949" w:rsidP="00085EEB">
      <w:pPr>
        <w:spacing w:line="276" w:lineRule="auto"/>
        <w:rPr>
          <w:lang w:val="en-US"/>
        </w:rPr>
      </w:pPr>
      <w:r>
        <w:rPr>
          <w:lang w:val="en-US"/>
        </w:rPr>
        <w:t xml:space="preserve">These all are the vulnerabilities of the information stored on </w:t>
      </w:r>
      <w:r w:rsidR="00605C25">
        <w:rPr>
          <w:lang w:val="en-US"/>
        </w:rPr>
        <w:t xml:space="preserve">the </w:t>
      </w:r>
      <w:r>
        <w:rPr>
          <w:lang w:val="en-US"/>
        </w:rPr>
        <w:t xml:space="preserve">internet. We all know that once something is up on </w:t>
      </w:r>
      <w:r w:rsidR="00605C25">
        <w:rPr>
          <w:lang w:val="en-US"/>
        </w:rPr>
        <w:t xml:space="preserve">the </w:t>
      </w:r>
      <w:r>
        <w:rPr>
          <w:lang w:val="en-US"/>
        </w:rPr>
        <w:t xml:space="preserve">internet, it may always stay up there. There are very few people in the world who understand how the online systems work and how vulnerable it </w:t>
      </w:r>
      <w:r w:rsidR="008347A9">
        <w:rPr>
          <w:lang w:val="en-US"/>
        </w:rPr>
        <w:t>could</w:t>
      </w:r>
      <w:r>
        <w:rPr>
          <w:lang w:val="en-US"/>
        </w:rPr>
        <w:t xml:space="preserve"> be. What type of data can prove to be very harmful if put on </w:t>
      </w:r>
      <w:r w:rsidR="00605C25">
        <w:rPr>
          <w:lang w:val="en-US"/>
        </w:rPr>
        <w:t xml:space="preserve">the </w:t>
      </w:r>
      <w:r>
        <w:rPr>
          <w:lang w:val="en-US"/>
        </w:rPr>
        <w:t xml:space="preserve">internet? There are people from this small percentage too who do not care about how </w:t>
      </w:r>
      <w:r w:rsidR="00605C25">
        <w:rPr>
          <w:lang w:val="en-US"/>
        </w:rPr>
        <w:t>other people use the data</w:t>
      </w:r>
      <w:r>
        <w:rPr>
          <w:lang w:val="en-US"/>
        </w:rPr>
        <w:t xml:space="preserve">. This shows that even the aware users ignore the privacy terms and conditions and </w:t>
      </w:r>
      <w:r w:rsidR="00605C25">
        <w:rPr>
          <w:lang w:val="en-US"/>
        </w:rPr>
        <w:t xml:space="preserve">blindly </w:t>
      </w:r>
      <w:r>
        <w:rPr>
          <w:lang w:val="en-US"/>
        </w:rPr>
        <w:t>click accept</w:t>
      </w:r>
      <w:r w:rsidR="008347A9">
        <w:rPr>
          <w:lang w:val="en-US"/>
        </w:rPr>
        <w:t xml:space="preserve"> </w:t>
      </w:r>
      <w:r>
        <w:rPr>
          <w:lang w:val="en-US"/>
        </w:rPr>
        <w:t>whenever they require to use a service.</w:t>
      </w:r>
      <w:r w:rsidR="008347A9">
        <w:rPr>
          <w:lang w:val="en-US"/>
        </w:rPr>
        <w:t xml:space="preserve"> So</w:t>
      </w:r>
      <w:r w:rsidR="00325436">
        <w:rPr>
          <w:lang w:val="en-US"/>
        </w:rPr>
        <w:t>,</w:t>
      </w:r>
      <w:r w:rsidR="008347A9">
        <w:rPr>
          <w:lang w:val="en-US"/>
        </w:rPr>
        <w:t xml:space="preserve"> leave alone the unaware users who just follow </w:t>
      </w:r>
      <w:r w:rsidR="00605C25">
        <w:rPr>
          <w:lang w:val="en-US"/>
        </w:rPr>
        <w:t>these</w:t>
      </w:r>
      <w:r w:rsidR="008347A9">
        <w:rPr>
          <w:lang w:val="en-US"/>
        </w:rPr>
        <w:t xml:space="preserve"> trend</w:t>
      </w:r>
      <w:r w:rsidR="00605C25">
        <w:rPr>
          <w:lang w:val="en-US"/>
        </w:rPr>
        <w:t>s</w:t>
      </w:r>
      <w:r w:rsidR="008347A9">
        <w:rPr>
          <w:lang w:val="en-US"/>
        </w:rPr>
        <w:t xml:space="preserve"> that </w:t>
      </w:r>
      <w:r w:rsidR="00605C25">
        <w:rPr>
          <w:lang w:val="en-US"/>
        </w:rPr>
        <w:t>are</w:t>
      </w:r>
      <w:r w:rsidR="008347A9">
        <w:rPr>
          <w:lang w:val="en-US"/>
        </w:rPr>
        <w:t xml:space="preserve"> going on in the world.</w:t>
      </w:r>
    </w:p>
    <w:p w14:paraId="698C5531" w14:textId="77777777" w:rsidR="00085EEB" w:rsidRPr="00085EEB" w:rsidRDefault="00085EEB" w:rsidP="00085EEB">
      <w:pPr>
        <w:spacing w:line="276" w:lineRule="auto"/>
        <w:rPr>
          <w:lang w:val="en-US"/>
        </w:rPr>
      </w:pPr>
    </w:p>
    <w:p w14:paraId="2958F0DC" w14:textId="6075CF89" w:rsidR="00325436" w:rsidRDefault="00F3605E" w:rsidP="00085EEB">
      <w:pPr>
        <w:spacing w:line="276" w:lineRule="auto"/>
        <w:rPr>
          <w:lang w:val="en-US"/>
        </w:rPr>
      </w:pPr>
      <w:r>
        <w:rPr>
          <w:lang w:val="en-US"/>
        </w:rPr>
        <w:t xml:space="preserve">These are the legal ways your private information can be taken and maybe even sold to the data scientists who require such data or to the advertisements seller to get </w:t>
      </w:r>
      <w:r w:rsidR="00605C25">
        <w:rPr>
          <w:lang w:val="en-US"/>
        </w:rPr>
        <w:t xml:space="preserve">the </w:t>
      </w:r>
      <w:r>
        <w:rPr>
          <w:lang w:val="en-US"/>
        </w:rPr>
        <w:t>target audience.</w:t>
      </w:r>
      <w:r w:rsidR="00F71F8E">
        <w:rPr>
          <w:lang w:val="en-US"/>
        </w:rPr>
        <w:t xml:space="preserve"> </w:t>
      </w:r>
      <w:r w:rsidR="00175EBC" w:rsidRPr="00085EEB">
        <w:rPr>
          <w:lang w:val="en-US"/>
        </w:rPr>
        <w:t>There are many ways in which your privacy and security can be compromised.</w:t>
      </w:r>
    </w:p>
    <w:p w14:paraId="73055F1E" w14:textId="77777777" w:rsidR="00325436" w:rsidRDefault="00325436" w:rsidP="00085EEB">
      <w:pPr>
        <w:spacing w:line="276" w:lineRule="auto"/>
        <w:rPr>
          <w:lang w:val="en-US"/>
        </w:rPr>
      </w:pPr>
    </w:p>
    <w:p w14:paraId="54B9EB38" w14:textId="148CAE4B" w:rsidR="00246FDF" w:rsidRDefault="00085EEB" w:rsidP="00085EEB">
      <w:pPr>
        <w:spacing w:line="276" w:lineRule="auto"/>
        <w:rPr>
          <w:lang w:val="en-US"/>
        </w:rPr>
      </w:pPr>
      <w:r w:rsidRPr="00085EEB">
        <w:rPr>
          <w:lang w:val="en-US"/>
        </w:rPr>
        <w:lastRenderedPageBreak/>
        <w:t xml:space="preserve">Hacking is one type of breach into your system from remote. </w:t>
      </w:r>
      <w:r w:rsidR="004243D8">
        <w:rPr>
          <w:lang w:val="en-US"/>
        </w:rPr>
        <w:t>It depends on how a loophole in the code of service can be used to the advantage and steal any information that the hacker seems fit to benefit from.</w:t>
      </w:r>
      <w:r w:rsidR="00246FDF">
        <w:rPr>
          <w:lang w:val="en-US"/>
        </w:rPr>
        <w:t xml:space="preserve"> This is an illegal manner of taking the information.</w:t>
      </w:r>
      <w:r w:rsidR="004243D8">
        <w:rPr>
          <w:lang w:val="en-US"/>
        </w:rPr>
        <w:t xml:space="preserve"> </w:t>
      </w:r>
      <w:r w:rsidR="0038150C">
        <w:rPr>
          <w:lang w:val="en-US"/>
        </w:rPr>
        <w:t xml:space="preserve">This </w:t>
      </w:r>
      <w:r w:rsidR="0038150C" w:rsidRPr="00085EEB">
        <w:rPr>
          <w:lang w:val="en-US"/>
        </w:rPr>
        <w:t>area itself ha</w:t>
      </w:r>
      <w:r w:rsidR="00605C25">
        <w:rPr>
          <w:lang w:val="en-US"/>
        </w:rPr>
        <w:t>s</w:t>
      </w:r>
      <w:r w:rsidR="0038150C" w:rsidRPr="00085EEB">
        <w:rPr>
          <w:lang w:val="en-US"/>
        </w:rPr>
        <w:t xml:space="preserve"> many types</w:t>
      </w:r>
      <w:r w:rsidR="0038150C">
        <w:rPr>
          <w:lang w:val="en-US"/>
        </w:rPr>
        <w:t>.</w:t>
      </w:r>
      <w:r w:rsidR="00234550">
        <w:rPr>
          <w:lang w:val="en-US"/>
        </w:rPr>
        <w:t xml:space="preserve"> </w:t>
      </w:r>
    </w:p>
    <w:p w14:paraId="7407DDA0" w14:textId="77777777" w:rsidR="00763400" w:rsidRDefault="00763400" w:rsidP="00085EEB">
      <w:pPr>
        <w:spacing w:line="276" w:lineRule="auto"/>
        <w:rPr>
          <w:lang w:val="en-US"/>
        </w:rPr>
      </w:pPr>
    </w:p>
    <w:p w14:paraId="0954CA78" w14:textId="74071D6E" w:rsidR="00842620" w:rsidRDefault="00763400" w:rsidP="00085EEB">
      <w:pPr>
        <w:spacing w:line="276" w:lineRule="auto"/>
        <w:rPr>
          <w:lang w:val="en-US"/>
        </w:rPr>
      </w:pPr>
      <w:r>
        <w:rPr>
          <w:lang w:val="en-US"/>
        </w:rPr>
        <w:t>But what if som</w:t>
      </w:r>
      <w:r w:rsidR="0038150C">
        <w:rPr>
          <w:lang w:val="en-US"/>
        </w:rPr>
        <w:t>eone</w:t>
      </w:r>
      <w:r w:rsidR="00842620">
        <w:rPr>
          <w:lang w:val="en-US"/>
        </w:rPr>
        <w:t xml:space="preserve"> can do it the legal manner. Just like how any person simply clicks “OK” while installing an application on the phone and gives all the permission it asks for blindly. W</w:t>
      </w:r>
      <w:r w:rsidR="00085EEB" w:rsidRPr="00085EEB">
        <w:rPr>
          <w:lang w:val="en-US"/>
        </w:rPr>
        <w:t xml:space="preserve">hat if someone </w:t>
      </w:r>
      <w:r w:rsidR="00842620">
        <w:rPr>
          <w:lang w:val="en-US"/>
        </w:rPr>
        <w:t>take</w:t>
      </w:r>
      <w:r w:rsidR="00605C25">
        <w:rPr>
          <w:lang w:val="en-US"/>
        </w:rPr>
        <w:t>s</w:t>
      </w:r>
      <w:r w:rsidR="00842620">
        <w:rPr>
          <w:lang w:val="en-US"/>
        </w:rPr>
        <w:t xml:space="preserve"> your media storage completely online without you noticing.</w:t>
      </w:r>
      <w:r w:rsidR="00085EEB" w:rsidRPr="00085EEB">
        <w:rPr>
          <w:lang w:val="en-US"/>
        </w:rPr>
        <w:t xml:space="preserve"> </w:t>
      </w:r>
      <w:r w:rsidR="00842620">
        <w:rPr>
          <w:lang w:val="en-US"/>
        </w:rPr>
        <w:t xml:space="preserve">Ask yourself this question that how many times have you read the complete terms and condition before clicking on “Accept” and give permissions to the camera, microphone, location and storage to any app that you have installed. </w:t>
      </w:r>
    </w:p>
    <w:p w14:paraId="3BEE53BA" w14:textId="410ED339" w:rsidR="00E32918" w:rsidRDefault="00E32918" w:rsidP="00085EEB">
      <w:pPr>
        <w:spacing w:line="276" w:lineRule="auto"/>
        <w:rPr>
          <w:lang w:val="en-US"/>
        </w:rPr>
      </w:pPr>
    </w:p>
    <w:p w14:paraId="30CA21C9" w14:textId="494DBBE6" w:rsidR="002A6D02" w:rsidRDefault="00374787" w:rsidP="00085EEB">
      <w:pPr>
        <w:spacing w:line="276" w:lineRule="auto"/>
        <w:rPr>
          <w:lang w:val="en-US"/>
        </w:rPr>
      </w:pPr>
      <w:r>
        <w:rPr>
          <w:lang w:val="en-US"/>
        </w:rPr>
        <w:t>Let’s say that a person has not given any permission to the application</w:t>
      </w:r>
      <w:r w:rsidR="00605C25">
        <w:rPr>
          <w:lang w:val="en-US"/>
        </w:rPr>
        <w:t>,</w:t>
      </w:r>
      <w:r>
        <w:rPr>
          <w:lang w:val="en-US"/>
        </w:rPr>
        <w:t xml:space="preserve"> but by coming into physical contact of the phone he/she can unlock the phone to transfer any data he/she wants. This can be possible if the person knows the PIN code of the phone. </w:t>
      </w:r>
      <w:r w:rsidR="00085EEB" w:rsidRPr="00085EEB">
        <w:rPr>
          <w:lang w:val="en-US"/>
        </w:rPr>
        <w:t xml:space="preserve">Unlocking can be very tough </w:t>
      </w:r>
      <w:r>
        <w:rPr>
          <w:lang w:val="en-US"/>
        </w:rPr>
        <w:t xml:space="preserve">if the person does not know the actual PIN as the PIN can be of different lengths. It may lock the phone for </w:t>
      </w:r>
      <w:r w:rsidR="00605C25">
        <w:rPr>
          <w:lang w:val="en-US"/>
        </w:rPr>
        <w:t xml:space="preserve">a </w:t>
      </w:r>
      <w:r>
        <w:rPr>
          <w:lang w:val="en-US"/>
        </w:rPr>
        <w:t xml:space="preserve">specific amount of time until </w:t>
      </w:r>
      <w:r w:rsidR="00605C25">
        <w:rPr>
          <w:lang w:val="en-US"/>
        </w:rPr>
        <w:t xml:space="preserve">it </w:t>
      </w:r>
      <w:r>
        <w:rPr>
          <w:lang w:val="en-US"/>
        </w:rPr>
        <w:t>allows the user to retry. But using all the possible PINs to unlock the phone is time</w:t>
      </w:r>
      <w:r w:rsidR="00605C25">
        <w:rPr>
          <w:lang w:val="en-US"/>
        </w:rPr>
        <w:t>-</w:t>
      </w:r>
      <w:r>
        <w:rPr>
          <w:lang w:val="en-US"/>
        </w:rPr>
        <w:t>consuming</w:t>
      </w:r>
      <w:r w:rsidR="00605C25">
        <w:rPr>
          <w:lang w:val="en-US"/>
        </w:rPr>
        <w:t>,</w:t>
      </w:r>
      <w:r>
        <w:rPr>
          <w:lang w:val="en-US"/>
        </w:rPr>
        <w:t xml:space="preserve"> and the probability that you get the right PIN without permanently locking the phone is very low.</w:t>
      </w:r>
    </w:p>
    <w:p w14:paraId="038DE062" w14:textId="77777777" w:rsidR="002A6D02" w:rsidRDefault="002A6D02" w:rsidP="00085EEB">
      <w:pPr>
        <w:spacing w:line="276" w:lineRule="auto"/>
        <w:rPr>
          <w:lang w:val="en-US"/>
        </w:rPr>
      </w:pPr>
    </w:p>
    <w:p w14:paraId="14FE3B84" w14:textId="27CC2AFE" w:rsidR="001907D1" w:rsidRDefault="002A6D02" w:rsidP="001907D1">
      <w:pPr>
        <w:spacing w:line="276" w:lineRule="auto"/>
        <w:rPr>
          <w:lang w:val="en-US"/>
        </w:rPr>
      </w:pPr>
      <w:r>
        <w:rPr>
          <w:lang w:val="en-US"/>
        </w:rPr>
        <w:t>With the advancing in the virtual reality (VR) and the importance given to user experience with the phone we normally see the functionalities like auto</w:t>
      </w:r>
      <w:r w:rsidR="00605C25">
        <w:rPr>
          <w:lang w:val="en-US"/>
        </w:rPr>
        <w:t>-</w:t>
      </w:r>
      <w:r>
        <w:rPr>
          <w:lang w:val="en-US"/>
        </w:rPr>
        <w:t xml:space="preserve">rotate screen, pedometer being used by almost every other user and if noticed, these functions </w:t>
      </w:r>
      <w:r w:rsidR="00FA66B0">
        <w:rPr>
          <w:lang w:val="en-US"/>
        </w:rPr>
        <w:t xml:space="preserve">are used </w:t>
      </w:r>
      <w:r>
        <w:rPr>
          <w:lang w:val="en-US"/>
        </w:rPr>
        <w:t>without any permissions asked the user.</w:t>
      </w:r>
      <w:r w:rsidR="00FA66B0">
        <w:rPr>
          <w:lang w:val="en-US"/>
        </w:rPr>
        <w:t xml:space="preserve"> When you enable auto</w:t>
      </w:r>
      <w:r w:rsidR="00605C25">
        <w:rPr>
          <w:lang w:val="en-US"/>
        </w:rPr>
        <w:t>-</w:t>
      </w:r>
      <w:r w:rsidR="00FA66B0">
        <w:rPr>
          <w:lang w:val="en-US"/>
        </w:rPr>
        <w:t>rotate screen</w:t>
      </w:r>
      <w:r w:rsidR="00605C25">
        <w:rPr>
          <w:lang w:val="en-US"/>
        </w:rPr>
        <w:t>,</w:t>
      </w:r>
      <w:r w:rsidR="00FA66B0">
        <w:rPr>
          <w:lang w:val="en-US"/>
        </w:rPr>
        <w:t xml:space="preserve"> then it keeps track of the orientation of the phone in 3SD space and rotates it in either landscape o</w:t>
      </w:r>
      <w:r w:rsidR="00605C25">
        <w:rPr>
          <w:lang w:val="en-US"/>
        </w:rPr>
        <w:t>r</w:t>
      </w:r>
      <w:r w:rsidR="00FA66B0">
        <w:rPr>
          <w:lang w:val="en-US"/>
        </w:rPr>
        <w:t xml:space="preserve"> portrait mode. Even while playing games like car racing, they too use these motion sensors which requires no permissions to </w:t>
      </w:r>
      <w:r w:rsidR="001B3EE3">
        <w:rPr>
          <w:lang w:val="en-US"/>
        </w:rPr>
        <w:t>be asked</w:t>
      </w:r>
      <w:r w:rsidR="00DD1593">
        <w:rPr>
          <w:lang w:val="en-US"/>
        </w:rPr>
        <w:t xml:space="preserve"> and enhances the gaming experience. </w:t>
      </w:r>
      <w:r w:rsidR="001907D1">
        <w:rPr>
          <w:lang w:val="en-US"/>
        </w:rPr>
        <w:t>A smartphone wh</w:t>
      </w:r>
      <w:r w:rsidR="00605C25">
        <w:rPr>
          <w:lang w:val="en-US"/>
        </w:rPr>
        <w:t>ich</w:t>
      </w:r>
      <w:r w:rsidR="001907D1">
        <w:rPr>
          <w:lang w:val="en-US"/>
        </w:rPr>
        <w:t xml:space="preserve"> gives no permissions</w:t>
      </w:r>
      <w:r w:rsidR="00605C25">
        <w:rPr>
          <w:lang w:val="en-US"/>
        </w:rPr>
        <w:t xml:space="preserve"> </w:t>
      </w:r>
      <w:r w:rsidR="001907D1">
        <w:rPr>
          <w:lang w:val="en-US"/>
        </w:rPr>
        <w:t xml:space="preserve">to any app can still be vulnerable to this type of attack that </w:t>
      </w:r>
      <w:r w:rsidR="0098724B">
        <w:rPr>
          <w:lang w:val="en-US"/>
        </w:rPr>
        <w:t>takes data from</w:t>
      </w:r>
      <w:r w:rsidR="001907D1">
        <w:rPr>
          <w:lang w:val="en-US"/>
        </w:rPr>
        <w:t xml:space="preserve"> motion sensors of the phone.</w:t>
      </w:r>
    </w:p>
    <w:p w14:paraId="5B372F9F" w14:textId="77777777" w:rsidR="00085EEB" w:rsidRPr="00085EEB" w:rsidRDefault="00085EEB" w:rsidP="00085EEB">
      <w:pPr>
        <w:spacing w:line="276" w:lineRule="auto"/>
        <w:rPr>
          <w:lang w:val="en-US"/>
        </w:rPr>
      </w:pPr>
    </w:p>
    <w:p w14:paraId="6F2AC5D8" w14:textId="03517EF0" w:rsidR="00085EEB" w:rsidRDefault="008A05C4" w:rsidP="00085EEB">
      <w:pPr>
        <w:spacing w:line="276" w:lineRule="auto"/>
        <w:rPr>
          <w:lang w:val="en-US"/>
        </w:rPr>
      </w:pPr>
      <w:r>
        <w:rPr>
          <w:lang w:val="en-US"/>
        </w:rPr>
        <w:t>Focusing</w:t>
      </w:r>
      <w:r w:rsidR="00085EEB" w:rsidRPr="00085EEB">
        <w:rPr>
          <w:lang w:val="en-US"/>
        </w:rPr>
        <w:t xml:space="preserve"> specifically in the direction of exploiting the motion and position sensors of the android smartphones in the background, we aim to record the sensor data, using a gyroscope (angular velocity), accelerometer (linear acceleration) and gravity, from the phone and predict the numeric PIN used to lock the phone.</w:t>
      </w:r>
      <w:r>
        <w:rPr>
          <w:lang w:val="en-US"/>
        </w:rPr>
        <w:t xml:space="preserve"> These sensors require no permissions when accessed and can easily leak information to the background service</w:t>
      </w:r>
      <w:r w:rsidR="00A6384D">
        <w:rPr>
          <w:lang w:val="en-US"/>
        </w:rPr>
        <w:t>.</w:t>
      </w:r>
      <w:r w:rsidR="00EC4E01">
        <w:rPr>
          <w:lang w:val="en-US"/>
        </w:rPr>
        <w:t xml:space="preserve"> This background service can upload such sensitive data from the background itself to remote storage or can be taken in real-time database form. Internet connection to a mobile phone is a very common thing nowadays, and any of th</w:t>
      </w:r>
      <w:r w:rsidR="00A717DD">
        <w:rPr>
          <w:lang w:val="en-US"/>
        </w:rPr>
        <w:t>ese</w:t>
      </w:r>
      <w:r w:rsidR="00EC4E01">
        <w:rPr>
          <w:lang w:val="en-US"/>
        </w:rPr>
        <w:t xml:space="preserve"> remote access will not </w:t>
      </w:r>
      <w:r w:rsidR="00074ACC">
        <w:rPr>
          <w:lang w:val="en-US"/>
        </w:rPr>
        <w:t>be</w:t>
      </w:r>
      <w:r w:rsidR="00EC4E01">
        <w:rPr>
          <w:lang w:val="en-US"/>
        </w:rPr>
        <w:t xml:space="preserve"> a limitation to the attacker</w:t>
      </w:r>
      <w:r w:rsidR="00074ACC">
        <w:rPr>
          <w:lang w:val="en-US"/>
        </w:rPr>
        <w:t>.</w:t>
      </w:r>
    </w:p>
    <w:p w14:paraId="600740BF" w14:textId="1EC2DC64" w:rsidR="00B5765E" w:rsidRDefault="00B5765E" w:rsidP="00085EEB">
      <w:pPr>
        <w:spacing w:line="276" w:lineRule="auto"/>
        <w:rPr>
          <w:lang w:val="en-US"/>
        </w:rPr>
      </w:pPr>
    </w:p>
    <w:p w14:paraId="348D9D4E" w14:textId="37D87CEC" w:rsidR="00EC4E01" w:rsidRDefault="00EC4E01" w:rsidP="00085EEB">
      <w:pPr>
        <w:spacing w:line="276" w:lineRule="auto"/>
        <w:rPr>
          <w:lang w:val="en-US"/>
        </w:rPr>
      </w:pPr>
    </w:p>
    <w:p w14:paraId="073D3D6F" w14:textId="77777777" w:rsidR="00EC4E01" w:rsidRPr="00085EEB" w:rsidRDefault="00EC4E01" w:rsidP="00085EEB">
      <w:pPr>
        <w:spacing w:line="276" w:lineRule="auto"/>
        <w:rPr>
          <w:lang w:val="en-US"/>
        </w:rPr>
      </w:pPr>
    </w:p>
    <w:p w14:paraId="3DF44077" w14:textId="3F957D83" w:rsidR="00C77728" w:rsidRDefault="00085EEB" w:rsidP="00085EEB">
      <w:pPr>
        <w:spacing w:line="276" w:lineRule="auto"/>
        <w:rPr>
          <w:lang w:val="en-US"/>
        </w:rPr>
      </w:pPr>
      <w:r w:rsidRPr="00085EEB">
        <w:rPr>
          <w:lang w:val="en-US"/>
        </w:rPr>
        <w:lastRenderedPageBreak/>
        <w:t xml:space="preserve">It is observed that whenever the screen is touched on specific portions, a spike is created in the motion and position sensors. </w:t>
      </w:r>
      <w:r w:rsidR="00B76257">
        <w:rPr>
          <w:lang w:val="en-US"/>
        </w:rPr>
        <w:t xml:space="preserve">Position and motion sensors tell us about </w:t>
      </w:r>
      <w:r w:rsidRPr="00085EEB">
        <w:rPr>
          <w:lang w:val="en-US"/>
        </w:rPr>
        <w:t xml:space="preserve">the orientation and movement of the phone in 3D space. Through extracting such information </w:t>
      </w:r>
      <w:r w:rsidR="00B76257">
        <w:rPr>
          <w:lang w:val="en-US"/>
        </w:rPr>
        <w:t xml:space="preserve">of the motion of the phone when the screen is touched and released these patterns can be analyzed and </w:t>
      </w:r>
      <w:r w:rsidRPr="00085EEB">
        <w:rPr>
          <w:lang w:val="en-US"/>
        </w:rPr>
        <w:t>us</w:t>
      </w:r>
      <w:r w:rsidR="00B76257">
        <w:rPr>
          <w:lang w:val="en-US"/>
        </w:rPr>
        <w:t>ed</w:t>
      </w:r>
      <w:r w:rsidRPr="00085EEB">
        <w:rPr>
          <w:lang w:val="en-US"/>
        </w:rPr>
        <w:t xml:space="preserve"> to know which part of the screen was touched, we can crack the </w:t>
      </w:r>
      <w:r w:rsidR="003977E3">
        <w:rPr>
          <w:lang w:val="en-US"/>
        </w:rPr>
        <w:t>PIN</w:t>
      </w:r>
      <w:r w:rsidR="00B76257">
        <w:rPr>
          <w:lang w:val="en-US"/>
        </w:rPr>
        <w:t xml:space="preserve"> of a phone</w:t>
      </w:r>
      <w:r w:rsidRPr="00085EEB">
        <w:rPr>
          <w:lang w:val="en-US"/>
        </w:rPr>
        <w:t xml:space="preserve">. </w:t>
      </w:r>
    </w:p>
    <w:p w14:paraId="3869AE6B" w14:textId="77777777" w:rsidR="00C77728" w:rsidRDefault="00C77728" w:rsidP="00085EEB">
      <w:pPr>
        <w:spacing w:line="276" w:lineRule="auto"/>
        <w:rPr>
          <w:lang w:val="en-US"/>
        </w:rPr>
      </w:pPr>
    </w:p>
    <w:p w14:paraId="56F4DC90" w14:textId="765CECA6" w:rsidR="00085EEB" w:rsidRDefault="00C77728" w:rsidP="00085EEB">
      <w:pPr>
        <w:spacing w:line="276" w:lineRule="auto"/>
        <w:rPr>
          <w:lang w:val="en-US"/>
        </w:rPr>
      </w:pPr>
      <w:r>
        <w:rPr>
          <w:lang w:val="en-US"/>
        </w:rPr>
        <w:t>T</w:t>
      </w:r>
      <w:r w:rsidR="00085EEB" w:rsidRPr="00085EEB">
        <w:rPr>
          <w:lang w:val="en-US"/>
        </w:rPr>
        <w:t xml:space="preserve">o do so, we log the data from sensors such as accelerometer, gyroscope and gravity, to know the orientation and movement of the phone in 3D space. </w:t>
      </w:r>
      <w:r w:rsidR="00B26728">
        <w:rPr>
          <w:lang w:val="en-US"/>
        </w:rPr>
        <w:t xml:space="preserve">This raw data is first processed so that it is noise-free and contains all the required features to recognize the pattern. This processed file is then used as an input dataset to </w:t>
      </w:r>
      <w:r w:rsidR="00085EEB" w:rsidRPr="00085EEB">
        <w:rPr>
          <w:lang w:val="en-US"/>
        </w:rPr>
        <w:t>feed into a supervised multiclass machine learning (ML) model</w:t>
      </w:r>
      <w:r w:rsidR="00B26728">
        <w:rPr>
          <w:lang w:val="en-US"/>
        </w:rPr>
        <w:t>. As the numeric PINs contain numbers from (0-9), we will be using multiclass classification for 10 classes</w:t>
      </w:r>
      <w:r w:rsidR="00085EEB" w:rsidRPr="00085EEB">
        <w:rPr>
          <w:lang w:val="en-US"/>
        </w:rPr>
        <w:t xml:space="preserve"> which represent the keys pressed, or in other words, tell which part of the screen was touched where that particular number key will be present when the user is entering the PIN.</w:t>
      </w:r>
    </w:p>
    <w:p w14:paraId="589E733A" w14:textId="51B76863" w:rsidR="005A486A" w:rsidRDefault="005A486A" w:rsidP="00085EEB">
      <w:pPr>
        <w:spacing w:line="276" w:lineRule="auto"/>
        <w:rPr>
          <w:lang w:val="en-US"/>
        </w:rPr>
      </w:pPr>
    </w:p>
    <w:p w14:paraId="042C8286" w14:textId="48E22AC4" w:rsidR="005A486A" w:rsidRDefault="005A486A" w:rsidP="00085EEB">
      <w:pPr>
        <w:spacing w:line="276" w:lineRule="auto"/>
        <w:rPr>
          <w:lang w:val="en-US"/>
        </w:rPr>
      </w:pPr>
      <w:r>
        <w:rPr>
          <w:lang w:val="en-US"/>
        </w:rPr>
        <w:t>Our method will not be limited to the length of the PIN and will be used to predict individual digit from the complete sensor data so that it is flexible to any PIN length</w:t>
      </w:r>
      <w:r w:rsidR="0014742A">
        <w:rPr>
          <w:lang w:val="en-US"/>
        </w:rPr>
        <w:t>. It can also be seen that the PIN is not only used for unlocking the phone but also for online transactions. There are PINs to be set for online payment apps and can be scaled up to be used for this kind of exploitation also.</w:t>
      </w:r>
    </w:p>
    <w:p w14:paraId="278F7DDB" w14:textId="46DBF1DB" w:rsidR="005B1AD0" w:rsidRDefault="005B1AD0" w:rsidP="00085EEB">
      <w:pPr>
        <w:spacing w:line="276" w:lineRule="auto"/>
        <w:rPr>
          <w:lang w:val="en-US"/>
        </w:rPr>
      </w:pPr>
    </w:p>
    <w:p w14:paraId="50CC0E5B" w14:textId="1D5209D5" w:rsidR="00DE1176" w:rsidRDefault="00085EEB" w:rsidP="00085EEB">
      <w:pPr>
        <w:spacing w:line="276" w:lineRule="auto"/>
        <w:rPr>
          <w:lang w:val="en-US"/>
        </w:rPr>
      </w:pPr>
      <w:r w:rsidRPr="00085EEB">
        <w:rPr>
          <w:lang w:val="en-US"/>
        </w:rPr>
        <w:t xml:space="preserve">We are going to introduce two methods in which we will be explaining how the data is collected and how the data is being processed before feeding it to the machine learning model as input. </w:t>
      </w:r>
      <w:r w:rsidR="005C3FA1">
        <w:rPr>
          <w:lang w:val="en-US"/>
        </w:rPr>
        <w:t>We have tried different configurations for each model used and have compared each processing method and sensor type data to eliminate the models that do not give accurate results or the sensor type which will not be having the data which is required to get the correct predi</w:t>
      </w:r>
      <w:r w:rsidR="00475F7F">
        <w:rPr>
          <w:lang w:val="en-US"/>
        </w:rPr>
        <w:t>ct</w:t>
      </w:r>
      <w:r w:rsidR="005C3FA1">
        <w:rPr>
          <w:lang w:val="en-US"/>
        </w:rPr>
        <w:t>ions</w:t>
      </w:r>
      <w:r w:rsidR="00DE1176">
        <w:rPr>
          <w:lang w:val="en-US"/>
        </w:rPr>
        <w:t>.</w:t>
      </w:r>
    </w:p>
    <w:p w14:paraId="6B8F6A0B" w14:textId="77777777" w:rsidR="00DE1176" w:rsidRDefault="00DE1176" w:rsidP="00085EEB">
      <w:pPr>
        <w:spacing w:line="276" w:lineRule="auto"/>
        <w:rPr>
          <w:lang w:val="en-US"/>
        </w:rPr>
      </w:pPr>
    </w:p>
    <w:p w14:paraId="35F46641" w14:textId="77E40FB2" w:rsidR="00085EEB" w:rsidRDefault="00085EEB" w:rsidP="00085EEB">
      <w:pPr>
        <w:spacing w:line="276" w:lineRule="auto"/>
        <w:rPr>
          <w:lang w:val="en-US"/>
        </w:rPr>
      </w:pPr>
      <w:r w:rsidRPr="00085EEB">
        <w:rPr>
          <w:lang w:val="en-US"/>
        </w:rPr>
        <w:t xml:space="preserve">For the actual exploitation of the sensor data, we will be building a background service to allow remote access to all such data in such a way that the user is not aware of the background process that is running. The app will store the data locally and also upload on cloud storage. These files are further processed in a similar manner in which the training data is processed. It is then given as input to the trained machine learning model and give out results. </w:t>
      </w:r>
    </w:p>
    <w:p w14:paraId="79F8749A" w14:textId="77777777" w:rsidR="001A16C0" w:rsidRPr="00085EEB" w:rsidRDefault="001A16C0" w:rsidP="00085EEB">
      <w:pPr>
        <w:spacing w:line="276" w:lineRule="auto"/>
        <w:rPr>
          <w:lang w:val="en-US"/>
        </w:rPr>
      </w:pPr>
    </w:p>
    <w:p w14:paraId="305FDCF2" w14:textId="1F2BC2D0" w:rsidR="00176D01" w:rsidRDefault="00085EEB" w:rsidP="005A486A">
      <w:pPr>
        <w:spacing w:line="276" w:lineRule="auto"/>
        <w:rPr>
          <w:lang w:val="en-US"/>
        </w:rPr>
      </w:pPr>
      <w:r w:rsidRPr="00085EEB">
        <w:rPr>
          <w:lang w:val="en-US"/>
        </w:rPr>
        <w:t>We will be considering the results for 50 4-digit PINs and see by what probability we can predict individual digits of the PIN.</w:t>
      </w:r>
      <w:r w:rsidR="005A486A">
        <w:rPr>
          <w:lang w:val="en-US"/>
        </w:rPr>
        <w:t xml:space="preserve"> We will also compare our results to the related work on this particular topic. </w:t>
      </w:r>
      <w:r w:rsidR="004E7B97">
        <w:rPr>
          <w:lang w:val="en-US"/>
        </w:rPr>
        <w:t>50 PINs contain 200 individual digits</w:t>
      </w:r>
      <w:r w:rsidR="00A717DD">
        <w:rPr>
          <w:lang w:val="en-US"/>
        </w:rPr>
        <w:t>,</w:t>
      </w:r>
      <w:r w:rsidR="004E7B97">
        <w:rPr>
          <w:lang w:val="en-US"/>
        </w:rPr>
        <w:t xml:space="preserve"> so the probability of predicting on single digit can be calculated and compared with the brute force method of exploitation.</w:t>
      </w:r>
    </w:p>
    <w:p w14:paraId="2947D292" w14:textId="7467A1A9" w:rsidR="005B1AD0" w:rsidRDefault="005B1AD0" w:rsidP="005A486A">
      <w:pPr>
        <w:spacing w:line="276" w:lineRule="auto"/>
        <w:rPr>
          <w:lang w:val="en-US"/>
        </w:rPr>
      </w:pPr>
    </w:p>
    <w:p w14:paraId="46B1C9A1" w14:textId="2D90FB6F" w:rsidR="00241E74" w:rsidRDefault="00241E74" w:rsidP="005A486A">
      <w:pPr>
        <w:spacing w:line="276" w:lineRule="auto"/>
        <w:rPr>
          <w:lang w:val="en-US"/>
        </w:rPr>
      </w:pPr>
    </w:p>
    <w:p w14:paraId="504A6960" w14:textId="76B44DAE" w:rsidR="005C3FA1" w:rsidRDefault="005B1AD0" w:rsidP="005C3FA1">
      <w:pPr>
        <w:spacing w:line="276" w:lineRule="auto"/>
        <w:rPr>
          <w:lang w:val="en-US"/>
        </w:rPr>
      </w:pPr>
      <w:r>
        <w:rPr>
          <w:lang w:val="en-US"/>
        </w:rPr>
        <w:lastRenderedPageBreak/>
        <w:t>If it is possible to train machine learning models to predict which part of the screen is touched by the user to an extent, then it would mean that it could be extended further to predict the keyboard input also and in turn increase the vulnerability associated to it.</w:t>
      </w:r>
      <w:r w:rsidR="00A717DD">
        <w:rPr>
          <w:lang w:val="en-US"/>
        </w:rPr>
        <w:t xml:space="preserve"> This can increase the concerns related to security and can become a security risk level same as the keylogger in a device. </w:t>
      </w:r>
    </w:p>
    <w:p w14:paraId="7E15031E" w14:textId="0725A04B" w:rsidR="00A717DD" w:rsidRDefault="00A717DD" w:rsidP="005C3FA1">
      <w:pPr>
        <w:spacing w:line="276" w:lineRule="auto"/>
        <w:rPr>
          <w:lang w:val="en-US"/>
        </w:rPr>
      </w:pPr>
    </w:p>
    <w:p w14:paraId="4983239A" w14:textId="052B0095" w:rsidR="00A717DD" w:rsidRDefault="00A717DD" w:rsidP="005C3FA1">
      <w:pPr>
        <w:spacing w:line="276" w:lineRule="auto"/>
        <w:rPr>
          <w:lang w:val="en-US"/>
        </w:rPr>
      </w:pPr>
      <w:r>
        <w:rPr>
          <w:lang w:val="en-US"/>
        </w:rPr>
        <w:t>With the increasing usage of smartphones for net banking and other secured services</w:t>
      </w:r>
      <w:r w:rsidR="00DA5C43">
        <w:rPr>
          <w:lang w:val="en-US"/>
        </w:rPr>
        <w:t>, this exploitation if scaled to a level can then become a high risk to all such applications as no password or OTP will then ever be hidden from the attacker. Even the two-step verification will stand as useless and ineffective against this type of attack.</w:t>
      </w:r>
    </w:p>
    <w:sectPr w:rsidR="00A717DD" w:rsidSect="00725139">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75910" w14:textId="77777777" w:rsidR="00A61789" w:rsidRDefault="00A61789" w:rsidP="00222BA6">
      <w:r>
        <w:separator/>
      </w:r>
    </w:p>
    <w:p w14:paraId="71A0703C" w14:textId="77777777" w:rsidR="00A61789" w:rsidRDefault="00A61789" w:rsidP="00222BA6"/>
  </w:endnote>
  <w:endnote w:type="continuationSeparator" w:id="0">
    <w:p w14:paraId="6C948821" w14:textId="77777777" w:rsidR="00A61789" w:rsidRDefault="00A61789" w:rsidP="00222BA6">
      <w:r>
        <w:continuationSeparator/>
      </w:r>
    </w:p>
    <w:p w14:paraId="19375852" w14:textId="77777777" w:rsidR="00A61789" w:rsidRDefault="00A61789" w:rsidP="00222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6491992"/>
      <w:docPartObj>
        <w:docPartGallery w:val="Page Numbers (Bottom of Page)"/>
        <w:docPartUnique/>
      </w:docPartObj>
    </w:sdtPr>
    <w:sdtEndPr>
      <w:rPr>
        <w:noProof/>
      </w:rPr>
    </w:sdtEndPr>
    <w:sdtContent>
      <w:p w14:paraId="1AF43184" w14:textId="4A49E7AA" w:rsidR="00E32918" w:rsidRDefault="00E329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AA1135" w14:textId="77777777" w:rsidR="008C35AF" w:rsidRDefault="008C35AF" w:rsidP="00222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53DDE" w14:textId="77777777" w:rsidR="00A61789" w:rsidRDefault="00A61789" w:rsidP="00222BA6">
      <w:r>
        <w:separator/>
      </w:r>
    </w:p>
    <w:p w14:paraId="47733667" w14:textId="77777777" w:rsidR="00A61789" w:rsidRDefault="00A61789" w:rsidP="00222BA6"/>
  </w:footnote>
  <w:footnote w:type="continuationSeparator" w:id="0">
    <w:p w14:paraId="1BABA7F3" w14:textId="77777777" w:rsidR="00A61789" w:rsidRDefault="00A61789" w:rsidP="00222BA6">
      <w:r>
        <w:continuationSeparator/>
      </w:r>
    </w:p>
    <w:p w14:paraId="2356DAD0" w14:textId="77777777" w:rsidR="00A61789" w:rsidRDefault="00A61789" w:rsidP="00222B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4E"/>
    <w:multiLevelType w:val="hybridMultilevel"/>
    <w:tmpl w:val="DDF0F900"/>
    <w:lvl w:ilvl="0" w:tplc="C416062A">
      <w:start w:val="1"/>
      <w:numFmt w:val="decimal"/>
      <w:lvlText w:val="%1."/>
      <w:lvlJc w:val="left"/>
      <w:pPr>
        <w:ind w:left="462" w:hanging="360"/>
      </w:pPr>
      <w:rPr>
        <w:rFonts w:hint="default"/>
      </w:rPr>
    </w:lvl>
    <w:lvl w:ilvl="1" w:tplc="B374F8F8" w:tentative="1">
      <w:start w:val="1"/>
      <w:numFmt w:val="lowerLetter"/>
      <w:lvlText w:val="%2."/>
      <w:lvlJc w:val="left"/>
      <w:pPr>
        <w:ind w:left="1182" w:hanging="360"/>
      </w:pPr>
    </w:lvl>
    <w:lvl w:ilvl="2" w:tplc="F884A6A6" w:tentative="1">
      <w:start w:val="1"/>
      <w:numFmt w:val="lowerRoman"/>
      <w:lvlText w:val="%3."/>
      <w:lvlJc w:val="right"/>
      <w:pPr>
        <w:ind w:left="1902" w:hanging="180"/>
      </w:pPr>
    </w:lvl>
    <w:lvl w:ilvl="3" w:tplc="9EDC0CFE" w:tentative="1">
      <w:start w:val="1"/>
      <w:numFmt w:val="decimal"/>
      <w:lvlText w:val="%4."/>
      <w:lvlJc w:val="left"/>
      <w:pPr>
        <w:ind w:left="2622" w:hanging="360"/>
      </w:pPr>
    </w:lvl>
    <w:lvl w:ilvl="4" w:tplc="C85053D4" w:tentative="1">
      <w:start w:val="1"/>
      <w:numFmt w:val="lowerLetter"/>
      <w:lvlText w:val="%5."/>
      <w:lvlJc w:val="left"/>
      <w:pPr>
        <w:ind w:left="3342" w:hanging="360"/>
      </w:pPr>
    </w:lvl>
    <w:lvl w:ilvl="5" w:tplc="58FA0548" w:tentative="1">
      <w:start w:val="1"/>
      <w:numFmt w:val="lowerRoman"/>
      <w:lvlText w:val="%6."/>
      <w:lvlJc w:val="right"/>
      <w:pPr>
        <w:ind w:left="4062" w:hanging="180"/>
      </w:pPr>
    </w:lvl>
    <w:lvl w:ilvl="6" w:tplc="F8129558" w:tentative="1">
      <w:start w:val="1"/>
      <w:numFmt w:val="decimal"/>
      <w:lvlText w:val="%7."/>
      <w:lvlJc w:val="left"/>
      <w:pPr>
        <w:ind w:left="4782" w:hanging="360"/>
      </w:pPr>
    </w:lvl>
    <w:lvl w:ilvl="7" w:tplc="E8B873A2" w:tentative="1">
      <w:start w:val="1"/>
      <w:numFmt w:val="lowerLetter"/>
      <w:lvlText w:val="%8."/>
      <w:lvlJc w:val="left"/>
      <w:pPr>
        <w:ind w:left="5502" w:hanging="360"/>
      </w:pPr>
    </w:lvl>
    <w:lvl w:ilvl="8" w:tplc="9E443ACE" w:tentative="1">
      <w:start w:val="1"/>
      <w:numFmt w:val="lowerRoman"/>
      <w:lvlText w:val="%9."/>
      <w:lvlJc w:val="right"/>
      <w:pPr>
        <w:ind w:left="6222" w:hanging="180"/>
      </w:pPr>
    </w:lvl>
  </w:abstractNum>
  <w:abstractNum w:abstractNumId="1" w15:restartNumberingAfterBreak="0">
    <w:nsid w:val="08F25BBB"/>
    <w:multiLevelType w:val="multilevel"/>
    <w:tmpl w:val="C686A54E"/>
    <w:lvl w:ilvl="0">
      <w:start w:val="1"/>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 w15:restartNumberingAfterBreak="0">
    <w:nsid w:val="0B086E81"/>
    <w:multiLevelType w:val="multilevel"/>
    <w:tmpl w:val="ACA60286"/>
    <w:lvl w:ilvl="0">
      <w:start w:val="5"/>
      <w:numFmt w:val="decimal"/>
      <w:lvlText w:val="%1"/>
      <w:lvlJc w:val="left"/>
      <w:pPr>
        <w:ind w:left="360" w:hanging="360"/>
      </w:pPr>
      <w:rPr>
        <w:rFonts w:hint="default"/>
      </w:rPr>
    </w:lvl>
    <w:lvl w:ilvl="1">
      <w:start w:val="1"/>
      <w:numFmt w:val="decimal"/>
      <w:isLgl/>
      <w:lvlText w:val="%1.%2"/>
      <w:lvlJc w:val="left"/>
      <w:pPr>
        <w:ind w:left="822" w:hanging="720"/>
      </w:pPr>
      <w:rPr>
        <w:rFonts w:hint="default"/>
      </w:rPr>
    </w:lvl>
    <w:lvl w:ilvl="2">
      <w:start w:val="1"/>
      <w:numFmt w:val="decimal"/>
      <w:isLgl/>
      <w:lvlText w:val="%1.%2.%3"/>
      <w:lvlJc w:val="left"/>
      <w:pPr>
        <w:ind w:left="924" w:hanging="720"/>
      </w:pPr>
      <w:rPr>
        <w:rFonts w:hint="default"/>
      </w:rPr>
    </w:lvl>
    <w:lvl w:ilvl="3">
      <w:start w:val="1"/>
      <w:numFmt w:val="decimal"/>
      <w:isLgl/>
      <w:lvlText w:val="%1.%2.%3.%4"/>
      <w:lvlJc w:val="left"/>
      <w:pPr>
        <w:ind w:left="1386" w:hanging="1080"/>
      </w:pPr>
      <w:rPr>
        <w:rFonts w:hint="default"/>
      </w:rPr>
    </w:lvl>
    <w:lvl w:ilvl="4">
      <w:start w:val="1"/>
      <w:numFmt w:val="decimal"/>
      <w:isLgl/>
      <w:lvlText w:val="%1.%2.%3.%4.%5"/>
      <w:lvlJc w:val="left"/>
      <w:pPr>
        <w:ind w:left="1848" w:hanging="1440"/>
      </w:pPr>
      <w:rPr>
        <w:rFonts w:hint="default"/>
      </w:rPr>
    </w:lvl>
    <w:lvl w:ilvl="5">
      <w:start w:val="1"/>
      <w:numFmt w:val="decimal"/>
      <w:isLgl/>
      <w:lvlText w:val="%1.%2.%3.%4.%5.%6"/>
      <w:lvlJc w:val="left"/>
      <w:pPr>
        <w:ind w:left="1950" w:hanging="1440"/>
      </w:pPr>
      <w:rPr>
        <w:rFonts w:hint="default"/>
      </w:rPr>
    </w:lvl>
    <w:lvl w:ilvl="6">
      <w:start w:val="1"/>
      <w:numFmt w:val="decimal"/>
      <w:isLgl/>
      <w:lvlText w:val="%1.%2.%3.%4.%5.%6.%7"/>
      <w:lvlJc w:val="left"/>
      <w:pPr>
        <w:ind w:left="2412" w:hanging="1800"/>
      </w:pPr>
      <w:rPr>
        <w:rFonts w:hint="default"/>
      </w:rPr>
    </w:lvl>
    <w:lvl w:ilvl="7">
      <w:start w:val="1"/>
      <w:numFmt w:val="decimal"/>
      <w:isLgl/>
      <w:lvlText w:val="%1.%2.%3.%4.%5.%6.%7.%8"/>
      <w:lvlJc w:val="left"/>
      <w:pPr>
        <w:ind w:left="2874" w:hanging="2160"/>
      </w:pPr>
      <w:rPr>
        <w:rFonts w:hint="default"/>
      </w:rPr>
    </w:lvl>
    <w:lvl w:ilvl="8">
      <w:start w:val="1"/>
      <w:numFmt w:val="decimal"/>
      <w:isLgl/>
      <w:lvlText w:val="%1.%2.%3.%4.%5.%6.%7.%8.%9"/>
      <w:lvlJc w:val="left"/>
      <w:pPr>
        <w:ind w:left="2976" w:hanging="2160"/>
      </w:pPr>
      <w:rPr>
        <w:rFonts w:hint="default"/>
      </w:rPr>
    </w:lvl>
  </w:abstractNum>
  <w:abstractNum w:abstractNumId="3" w15:restartNumberingAfterBreak="0">
    <w:nsid w:val="0BBF4FC5"/>
    <w:multiLevelType w:val="multilevel"/>
    <w:tmpl w:val="F722938E"/>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147167"/>
    <w:multiLevelType w:val="hybridMultilevel"/>
    <w:tmpl w:val="F2DC6120"/>
    <w:lvl w:ilvl="0" w:tplc="D7961D04">
      <w:start w:val="1"/>
      <w:numFmt w:val="decimal"/>
      <w:lvlText w:val="%1."/>
      <w:lvlJc w:val="left"/>
      <w:pPr>
        <w:ind w:left="462" w:hanging="360"/>
      </w:pPr>
      <w:rPr>
        <w:rFonts w:hint="default"/>
      </w:rPr>
    </w:lvl>
    <w:lvl w:ilvl="1" w:tplc="AC606AD6" w:tentative="1">
      <w:start w:val="1"/>
      <w:numFmt w:val="lowerLetter"/>
      <w:lvlText w:val="%2."/>
      <w:lvlJc w:val="left"/>
      <w:pPr>
        <w:ind w:left="1182" w:hanging="360"/>
      </w:pPr>
    </w:lvl>
    <w:lvl w:ilvl="2" w:tplc="01AA3690" w:tentative="1">
      <w:start w:val="1"/>
      <w:numFmt w:val="lowerRoman"/>
      <w:lvlText w:val="%3."/>
      <w:lvlJc w:val="right"/>
      <w:pPr>
        <w:ind w:left="1902" w:hanging="180"/>
      </w:pPr>
    </w:lvl>
    <w:lvl w:ilvl="3" w:tplc="8A06941A" w:tentative="1">
      <w:start w:val="1"/>
      <w:numFmt w:val="decimal"/>
      <w:lvlText w:val="%4."/>
      <w:lvlJc w:val="left"/>
      <w:pPr>
        <w:ind w:left="2622" w:hanging="360"/>
      </w:pPr>
    </w:lvl>
    <w:lvl w:ilvl="4" w:tplc="3F146C2E" w:tentative="1">
      <w:start w:val="1"/>
      <w:numFmt w:val="lowerLetter"/>
      <w:lvlText w:val="%5."/>
      <w:lvlJc w:val="left"/>
      <w:pPr>
        <w:ind w:left="3342" w:hanging="360"/>
      </w:pPr>
    </w:lvl>
    <w:lvl w:ilvl="5" w:tplc="C0CE21B6" w:tentative="1">
      <w:start w:val="1"/>
      <w:numFmt w:val="lowerRoman"/>
      <w:lvlText w:val="%6."/>
      <w:lvlJc w:val="right"/>
      <w:pPr>
        <w:ind w:left="4062" w:hanging="180"/>
      </w:pPr>
    </w:lvl>
    <w:lvl w:ilvl="6" w:tplc="87345446" w:tentative="1">
      <w:start w:val="1"/>
      <w:numFmt w:val="decimal"/>
      <w:lvlText w:val="%7."/>
      <w:lvlJc w:val="left"/>
      <w:pPr>
        <w:ind w:left="4782" w:hanging="360"/>
      </w:pPr>
    </w:lvl>
    <w:lvl w:ilvl="7" w:tplc="8A66CE6A" w:tentative="1">
      <w:start w:val="1"/>
      <w:numFmt w:val="lowerLetter"/>
      <w:lvlText w:val="%8."/>
      <w:lvlJc w:val="left"/>
      <w:pPr>
        <w:ind w:left="5502" w:hanging="360"/>
      </w:pPr>
    </w:lvl>
    <w:lvl w:ilvl="8" w:tplc="55343774" w:tentative="1">
      <w:start w:val="1"/>
      <w:numFmt w:val="lowerRoman"/>
      <w:lvlText w:val="%9."/>
      <w:lvlJc w:val="right"/>
      <w:pPr>
        <w:ind w:left="6222" w:hanging="180"/>
      </w:pPr>
    </w:lvl>
  </w:abstractNum>
  <w:abstractNum w:abstractNumId="5" w15:restartNumberingAfterBreak="0">
    <w:nsid w:val="0E2C5CB3"/>
    <w:multiLevelType w:val="hybridMultilevel"/>
    <w:tmpl w:val="F850C19E"/>
    <w:lvl w:ilvl="0" w:tplc="E1BC9486">
      <w:start w:val="1"/>
      <w:numFmt w:val="bullet"/>
      <w:lvlText w:val=""/>
      <w:lvlJc w:val="left"/>
      <w:pPr>
        <w:ind w:left="644" w:hanging="360"/>
      </w:pPr>
      <w:rPr>
        <w:rFonts w:ascii="Symbol" w:hAnsi="Symbol" w:hint="default"/>
      </w:rPr>
    </w:lvl>
    <w:lvl w:ilvl="1" w:tplc="3E0EFF9E" w:tentative="1">
      <w:start w:val="1"/>
      <w:numFmt w:val="bullet"/>
      <w:lvlText w:val="o"/>
      <w:lvlJc w:val="left"/>
      <w:pPr>
        <w:ind w:left="1364" w:hanging="360"/>
      </w:pPr>
      <w:rPr>
        <w:rFonts w:ascii="Courier New" w:hAnsi="Courier New" w:cs="Courier New" w:hint="default"/>
      </w:rPr>
    </w:lvl>
    <w:lvl w:ilvl="2" w:tplc="05E6A45A" w:tentative="1">
      <w:start w:val="1"/>
      <w:numFmt w:val="bullet"/>
      <w:lvlText w:val=""/>
      <w:lvlJc w:val="left"/>
      <w:pPr>
        <w:ind w:left="2084" w:hanging="360"/>
      </w:pPr>
      <w:rPr>
        <w:rFonts w:ascii="Wingdings" w:hAnsi="Wingdings" w:hint="default"/>
      </w:rPr>
    </w:lvl>
    <w:lvl w:ilvl="3" w:tplc="7D3A86B6" w:tentative="1">
      <w:start w:val="1"/>
      <w:numFmt w:val="bullet"/>
      <w:lvlText w:val=""/>
      <w:lvlJc w:val="left"/>
      <w:pPr>
        <w:ind w:left="2804" w:hanging="360"/>
      </w:pPr>
      <w:rPr>
        <w:rFonts w:ascii="Symbol" w:hAnsi="Symbol" w:hint="default"/>
      </w:rPr>
    </w:lvl>
    <w:lvl w:ilvl="4" w:tplc="9120E83A" w:tentative="1">
      <w:start w:val="1"/>
      <w:numFmt w:val="bullet"/>
      <w:lvlText w:val="o"/>
      <w:lvlJc w:val="left"/>
      <w:pPr>
        <w:ind w:left="3524" w:hanging="360"/>
      </w:pPr>
      <w:rPr>
        <w:rFonts w:ascii="Courier New" w:hAnsi="Courier New" w:cs="Courier New" w:hint="default"/>
      </w:rPr>
    </w:lvl>
    <w:lvl w:ilvl="5" w:tplc="8FC06122" w:tentative="1">
      <w:start w:val="1"/>
      <w:numFmt w:val="bullet"/>
      <w:lvlText w:val=""/>
      <w:lvlJc w:val="left"/>
      <w:pPr>
        <w:ind w:left="4244" w:hanging="360"/>
      </w:pPr>
      <w:rPr>
        <w:rFonts w:ascii="Wingdings" w:hAnsi="Wingdings" w:hint="default"/>
      </w:rPr>
    </w:lvl>
    <w:lvl w:ilvl="6" w:tplc="C7EAFCFC" w:tentative="1">
      <w:start w:val="1"/>
      <w:numFmt w:val="bullet"/>
      <w:lvlText w:val=""/>
      <w:lvlJc w:val="left"/>
      <w:pPr>
        <w:ind w:left="4964" w:hanging="360"/>
      </w:pPr>
      <w:rPr>
        <w:rFonts w:ascii="Symbol" w:hAnsi="Symbol" w:hint="default"/>
      </w:rPr>
    </w:lvl>
    <w:lvl w:ilvl="7" w:tplc="EDA8E814" w:tentative="1">
      <w:start w:val="1"/>
      <w:numFmt w:val="bullet"/>
      <w:lvlText w:val="o"/>
      <w:lvlJc w:val="left"/>
      <w:pPr>
        <w:ind w:left="5684" w:hanging="360"/>
      </w:pPr>
      <w:rPr>
        <w:rFonts w:ascii="Courier New" w:hAnsi="Courier New" w:cs="Courier New" w:hint="default"/>
      </w:rPr>
    </w:lvl>
    <w:lvl w:ilvl="8" w:tplc="E786B430" w:tentative="1">
      <w:start w:val="1"/>
      <w:numFmt w:val="bullet"/>
      <w:lvlText w:val=""/>
      <w:lvlJc w:val="left"/>
      <w:pPr>
        <w:ind w:left="6404" w:hanging="360"/>
      </w:pPr>
      <w:rPr>
        <w:rFonts w:ascii="Wingdings" w:hAnsi="Wingdings" w:hint="default"/>
      </w:rPr>
    </w:lvl>
  </w:abstractNum>
  <w:abstractNum w:abstractNumId="6"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7" w15:restartNumberingAfterBreak="0">
    <w:nsid w:val="18401355"/>
    <w:multiLevelType w:val="hybridMultilevel"/>
    <w:tmpl w:val="BDCCE008"/>
    <w:lvl w:ilvl="0" w:tplc="E6EC756E">
      <w:start w:val="1"/>
      <w:numFmt w:val="bullet"/>
      <w:lvlText w:val=""/>
      <w:lvlJc w:val="left"/>
      <w:pPr>
        <w:ind w:left="720" w:hanging="360"/>
      </w:pPr>
      <w:rPr>
        <w:rFonts w:ascii="Symbol" w:hAnsi="Symbol" w:hint="default"/>
      </w:rPr>
    </w:lvl>
    <w:lvl w:ilvl="1" w:tplc="7BAE4192" w:tentative="1">
      <w:start w:val="1"/>
      <w:numFmt w:val="bullet"/>
      <w:lvlText w:val="o"/>
      <w:lvlJc w:val="left"/>
      <w:pPr>
        <w:ind w:left="1440" w:hanging="360"/>
      </w:pPr>
      <w:rPr>
        <w:rFonts w:ascii="Courier New" w:hAnsi="Courier New" w:cs="Courier New" w:hint="default"/>
      </w:rPr>
    </w:lvl>
    <w:lvl w:ilvl="2" w:tplc="F4749328" w:tentative="1">
      <w:start w:val="1"/>
      <w:numFmt w:val="bullet"/>
      <w:lvlText w:val=""/>
      <w:lvlJc w:val="left"/>
      <w:pPr>
        <w:ind w:left="2160" w:hanging="360"/>
      </w:pPr>
      <w:rPr>
        <w:rFonts w:ascii="Wingdings" w:hAnsi="Wingdings" w:hint="default"/>
      </w:rPr>
    </w:lvl>
    <w:lvl w:ilvl="3" w:tplc="E96ECD30" w:tentative="1">
      <w:start w:val="1"/>
      <w:numFmt w:val="bullet"/>
      <w:lvlText w:val=""/>
      <w:lvlJc w:val="left"/>
      <w:pPr>
        <w:ind w:left="2880" w:hanging="360"/>
      </w:pPr>
      <w:rPr>
        <w:rFonts w:ascii="Symbol" w:hAnsi="Symbol" w:hint="default"/>
      </w:rPr>
    </w:lvl>
    <w:lvl w:ilvl="4" w:tplc="2CCE5BA0" w:tentative="1">
      <w:start w:val="1"/>
      <w:numFmt w:val="bullet"/>
      <w:lvlText w:val="o"/>
      <w:lvlJc w:val="left"/>
      <w:pPr>
        <w:ind w:left="3600" w:hanging="360"/>
      </w:pPr>
      <w:rPr>
        <w:rFonts w:ascii="Courier New" w:hAnsi="Courier New" w:cs="Courier New" w:hint="default"/>
      </w:rPr>
    </w:lvl>
    <w:lvl w:ilvl="5" w:tplc="7A048CF6" w:tentative="1">
      <w:start w:val="1"/>
      <w:numFmt w:val="bullet"/>
      <w:lvlText w:val=""/>
      <w:lvlJc w:val="left"/>
      <w:pPr>
        <w:ind w:left="4320" w:hanging="360"/>
      </w:pPr>
      <w:rPr>
        <w:rFonts w:ascii="Wingdings" w:hAnsi="Wingdings" w:hint="default"/>
      </w:rPr>
    </w:lvl>
    <w:lvl w:ilvl="6" w:tplc="2F4A8B98" w:tentative="1">
      <w:start w:val="1"/>
      <w:numFmt w:val="bullet"/>
      <w:lvlText w:val=""/>
      <w:lvlJc w:val="left"/>
      <w:pPr>
        <w:ind w:left="5040" w:hanging="360"/>
      </w:pPr>
      <w:rPr>
        <w:rFonts w:ascii="Symbol" w:hAnsi="Symbol" w:hint="default"/>
      </w:rPr>
    </w:lvl>
    <w:lvl w:ilvl="7" w:tplc="ED8CCB36" w:tentative="1">
      <w:start w:val="1"/>
      <w:numFmt w:val="bullet"/>
      <w:lvlText w:val="o"/>
      <w:lvlJc w:val="left"/>
      <w:pPr>
        <w:ind w:left="5760" w:hanging="360"/>
      </w:pPr>
      <w:rPr>
        <w:rFonts w:ascii="Courier New" w:hAnsi="Courier New" w:cs="Courier New" w:hint="default"/>
      </w:rPr>
    </w:lvl>
    <w:lvl w:ilvl="8" w:tplc="6180D862" w:tentative="1">
      <w:start w:val="1"/>
      <w:numFmt w:val="bullet"/>
      <w:lvlText w:val=""/>
      <w:lvlJc w:val="left"/>
      <w:pPr>
        <w:ind w:left="6480" w:hanging="360"/>
      </w:pPr>
      <w:rPr>
        <w:rFonts w:ascii="Wingdings" w:hAnsi="Wingdings" w:hint="default"/>
      </w:rPr>
    </w:lvl>
  </w:abstractNum>
  <w:abstractNum w:abstractNumId="8" w15:restartNumberingAfterBreak="0">
    <w:nsid w:val="189007CE"/>
    <w:multiLevelType w:val="hybridMultilevel"/>
    <w:tmpl w:val="B8D65DBE"/>
    <w:lvl w:ilvl="0" w:tplc="6BBED180">
      <w:start w:val="3"/>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1C436290"/>
    <w:multiLevelType w:val="multilevel"/>
    <w:tmpl w:val="1558331E"/>
    <w:lvl w:ilvl="0">
      <w:start w:val="3"/>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0"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11"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573705A"/>
    <w:multiLevelType w:val="multilevel"/>
    <w:tmpl w:val="D38A067E"/>
    <w:lvl w:ilvl="0">
      <w:start w:val="5"/>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3" w15:restartNumberingAfterBreak="0">
    <w:nsid w:val="274A71C8"/>
    <w:multiLevelType w:val="hybridMultilevel"/>
    <w:tmpl w:val="C4F22BFA"/>
    <w:lvl w:ilvl="0" w:tplc="318E7022">
      <w:start w:val="1"/>
      <w:numFmt w:val="bullet"/>
      <w:lvlText w:val=""/>
      <w:lvlJc w:val="left"/>
      <w:pPr>
        <w:ind w:left="822" w:hanging="360"/>
      </w:pPr>
      <w:rPr>
        <w:rFonts w:ascii="Symbol" w:hAnsi="Symbol" w:hint="default"/>
      </w:rPr>
    </w:lvl>
    <w:lvl w:ilvl="1" w:tplc="2DE86E38" w:tentative="1">
      <w:start w:val="1"/>
      <w:numFmt w:val="bullet"/>
      <w:lvlText w:val="o"/>
      <w:lvlJc w:val="left"/>
      <w:pPr>
        <w:ind w:left="1542" w:hanging="360"/>
      </w:pPr>
      <w:rPr>
        <w:rFonts w:ascii="Courier New" w:hAnsi="Courier New" w:cs="Courier New" w:hint="default"/>
      </w:rPr>
    </w:lvl>
    <w:lvl w:ilvl="2" w:tplc="B21690C0" w:tentative="1">
      <w:start w:val="1"/>
      <w:numFmt w:val="bullet"/>
      <w:lvlText w:val=""/>
      <w:lvlJc w:val="left"/>
      <w:pPr>
        <w:ind w:left="2262" w:hanging="360"/>
      </w:pPr>
      <w:rPr>
        <w:rFonts w:ascii="Wingdings" w:hAnsi="Wingdings" w:hint="default"/>
      </w:rPr>
    </w:lvl>
    <w:lvl w:ilvl="3" w:tplc="9F4A5DA2" w:tentative="1">
      <w:start w:val="1"/>
      <w:numFmt w:val="bullet"/>
      <w:lvlText w:val=""/>
      <w:lvlJc w:val="left"/>
      <w:pPr>
        <w:ind w:left="2982" w:hanging="360"/>
      </w:pPr>
      <w:rPr>
        <w:rFonts w:ascii="Symbol" w:hAnsi="Symbol" w:hint="default"/>
      </w:rPr>
    </w:lvl>
    <w:lvl w:ilvl="4" w:tplc="8802479C" w:tentative="1">
      <w:start w:val="1"/>
      <w:numFmt w:val="bullet"/>
      <w:lvlText w:val="o"/>
      <w:lvlJc w:val="left"/>
      <w:pPr>
        <w:ind w:left="3702" w:hanging="360"/>
      </w:pPr>
      <w:rPr>
        <w:rFonts w:ascii="Courier New" w:hAnsi="Courier New" w:cs="Courier New" w:hint="default"/>
      </w:rPr>
    </w:lvl>
    <w:lvl w:ilvl="5" w:tplc="90965800" w:tentative="1">
      <w:start w:val="1"/>
      <w:numFmt w:val="bullet"/>
      <w:lvlText w:val=""/>
      <w:lvlJc w:val="left"/>
      <w:pPr>
        <w:ind w:left="4422" w:hanging="360"/>
      </w:pPr>
      <w:rPr>
        <w:rFonts w:ascii="Wingdings" w:hAnsi="Wingdings" w:hint="default"/>
      </w:rPr>
    </w:lvl>
    <w:lvl w:ilvl="6" w:tplc="5CB851FC" w:tentative="1">
      <w:start w:val="1"/>
      <w:numFmt w:val="bullet"/>
      <w:lvlText w:val=""/>
      <w:lvlJc w:val="left"/>
      <w:pPr>
        <w:ind w:left="5142" w:hanging="360"/>
      </w:pPr>
      <w:rPr>
        <w:rFonts w:ascii="Symbol" w:hAnsi="Symbol" w:hint="default"/>
      </w:rPr>
    </w:lvl>
    <w:lvl w:ilvl="7" w:tplc="A59821E4" w:tentative="1">
      <w:start w:val="1"/>
      <w:numFmt w:val="bullet"/>
      <w:lvlText w:val="o"/>
      <w:lvlJc w:val="left"/>
      <w:pPr>
        <w:ind w:left="5862" w:hanging="360"/>
      </w:pPr>
      <w:rPr>
        <w:rFonts w:ascii="Courier New" w:hAnsi="Courier New" w:cs="Courier New" w:hint="default"/>
      </w:rPr>
    </w:lvl>
    <w:lvl w:ilvl="8" w:tplc="96326FCA" w:tentative="1">
      <w:start w:val="1"/>
      <w:numFmt w:val="bullet"/>
      <w:lvlText w:val=""/>
      <w:lvlJc w:val="left"/>
      <w:pPr>
        <w:ind w:left="6582" w:hanging="360"/>
      </w:pPr>
      <w:rPr>
        <w:rFonts w:ascii="Wingdings" w:hAnsi="Wingdings" w:hint="default"/>
      </w:rPr>
    </w:lvl>
  </w:abstractNum>
  <w:abstractNum w:abstractNumId="14" w15:restartNumberingAfterBreak="0">
    <w:nsid w:val="288A629D"/>
    <w:multiLevelType w:val="multilevel"/>
    <w:tmpl w:val="FB5A5676"/>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5A3F3C"/>
    <w:multiLevelType w:val="multilevel"/>
    <w:tmpl w:val="5CA805AA"/>
    <w:lvl w:ilvl="0">
      <w:start w:val="3"/>
      <w:numFmt w:val="decimal"/>
      <w:lvlText w:val="%1"/>
      <w:lvlJc w:val="left"/>
      <w:pPr>
        <w:ind w:left="405" w:hanging="405"/>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16" w15:restartNumberingAfterBreak="0">
    <w:nsid w:val="31442E82"/>
    <w:multiLevelType w:val="hybridMultilevel"/>
    <w:tmpl w:val="FC0AB788"/>
    <w:lvl w:ilvl="0" w:tplc="55A0416C">
      <w:start w:val="1"/>
      <w:numFmt w:val="bullet"/>
      <w:lvlText w:val=""/>
      <w:lvlJc w:val="left"/>
      <w:pPr>
        <w:ind w:left="720" w:hanging="360"/>
      </w:pPr>
      <w:rPr>
        <w:rFonts w:ascii="Symbol" w:hAnsi="Symbol" w:hint="default"/>
      </w:rPr>
    </w:lvl>
    <w:lvl w:ilvl="1" w:tplc="30EE9592" w:tentative="1">
      <w:start w:val="1"/>
      <w:numFmt w:val="bullet"/>
      <w:lvlText w:val="o"/>
      <w:lvlJc w:val="left"/>
      <w:pPr>
        <w:ind w:left="1440" w:hanging="360"/>
      </w:pPr>
      <w:rPr>
        <w:rFonts w:ascii="Courier New" w:hAnsi="Courier New" w:cs="Courier New" w:hint="default"/>
      </w:rPr>
    </w:lvl>
    <w:lvl w:ilvl="2" w:tplc="794CE944" w:tentative="1">
      <w:start w:val="1"/>
      <w:numFmt w:val="bullet"/>
      <w:lvlText w:val=""/>
      <w:lvlJc w:val="left"/>
      <w:pPr>
        <w:ind w:left="2160" w:hanging="360"/>
      </w:pPr>
      <w:rPr>
        <w:rFonts w:ascii="Wingdings" w:hAnsi="Wingdings" w:hint="default"/>
      </w:rPr>
    </w:lvl>
    <w:lvl w:ilvl="3" w:tplc="64022C84" w:tentative="1">
      <w:start w:val="1"/>
      <w:numFmt w:val="bullet"/>
      <w:lvlText w:val=""/>
      <w:lvlJc w:val="left"/>
      <w:pPr>
        <w:ind w:left="2880" w:hanging="360"/>
      </w:pPr>
      <w:rPr>
        <w:rFonts w:ascii="Symbol" w:hAnsi="Symbol" w:hint="default"/>
      </w:rPr>
    </w:lvl>
    <w:lvl w:ilvl="4" w:tplc="12E404D2" w:tentative="1">
      <w:start w:val="1"/>
      <w:numFmt w:val="bullet"/>
      <w:lvlText w:val="o"/>
      <w:lvlJc w:val="left"/>
      <w:pPr>
        <w:ind w:left="3600" w:hanging="360"/>
      </w:pPr>
      <w:rPr>
        <w:rFonts w:ascii="Courier New" w:hAnsi="Courier New" w:cs="Courier New" w:hint="default"/>
      </w:rPr>
    </w:lvl>
    <w:lvl w:ilvl="5" w:tplc="5956C8BC" w:tentative="1">
      <w:start w:val="1"/>
      <w:numFmt w:val="bullet"/>
      <w:lvlText w:val=""/>
      <w:lvlJc w:val="left"/>
      <w:pPr>
        <w:ind w:left="4320" w:hanging="360"/>
      </w:pPr>
      <w:rPr>
        <w:rFonts w:ascii="Wingdings" w:hAnsi="Wingdings" w:hint="default"/>
      </w:rPr>
    </w:lvl>
    <w:lvl w:ilvl="6" w:tplc="595ED3EA" w:tentative="1">
      <w:start w:val="1"/>
      <w:numFmt w:val="bullet"/>
      <w:lvlText w:val=""/>
      <w:lvlJc w:val="left"/>
      <w:pPr>
        <w:ind w:left="5040" w:hanging="360"/>
      </w:pPr>
      <w:rPr>
        <w:rFonts w:ascii="Symbol" w:hAnsi="Symbol" w:hint="default"/>
      </w:rPr>
    </w:lvl>
    <w:lvl w:ilvl="7" w:tplc="304643BC" w:tentative="1">
      <w:start w:val="1"/>
      <w:numFmt w:val="bullet"/>
      <w:lvlText w:val="o"/>
      <w:lvlJc w:val="left"/>
      <w:pPr>
        <w:ind w:left="5760" w:hanging="360"/>
      </w:pPr>
      <w:rPr>
        <w:rFonts w:ascii="Courier New" w:hAnsi="Courier New" w:cs="Courier New" w:hint="default"/>
      </w:rPr>
    </w:lvl>
    <w:lvl w:ilvl="8" w:tplc="010ED828" w:tentative="1">
      <w:start w:val="1"/>
      <w:numFmt w:val="bullet"/>
      <w:lvlText w:val=""/>
      <w:lvlJc w:val="left"/>
      <w:pPr>
        <w:ind w:left="6480" w:hanging="360"/>
      </w:pPr>
      <w:rPr>
        <w:rFonts w:ascii="Wingdings" w:hAnsi="Wingdings" w:hint="default"/>
      </w:rPr>
    </w:lvl>
  </w:abstractNum>
  <w:abstractNum w:abstractNumId="17" w15:restartNumberingAfterBreak="0">
    <w:nsid w:val="330C22AA"/>
    <w:multiLevelType w:val="hybridMultilevel"/>
    <w:tmpl w:val="1708EEBA"/>
    <w:lvl w:ilvl="0" w:tplc="1400AFE6">
      <w:start w:val="1"/>
      <w:numFmt w:val="bullet"/>
      <w:lvlText w:val=""/>
      <w:lvlJc w:val="left"/>
      <w:pPr>
        <w:ind w:left="360" w:hanging="360"/>
      </w:pPr>
      <w:rPr>
        <w:rFonts w:ascii="Symbol" w:hAnsi="Symbol" w:hint="default"/>
      </w:rPr>
    </w:lvl>
    <w:lvl w:ilvl="1" w:tplc="B79EB37E" w:tentative="1">
      <w:start w:val="1"/>
      <w:numFmt w:val="bullet"/>
      <w:lvlText w:val="o"/>
      <w:lvlJc w:val="left"/>
      <w:pPr>
        <w:ind w:left="1080" w:hanging="360"/>
      </w:pPr>
      <w:rPr>
        <w:rFonts w:ascii="Courier New" w:hAnsi="Courier New" w:cs="Courier New" w:hint="default"/>
      </w:rPr>
    </w:lvl>
    <w:lvl w:ilvl="2" w:tplc="8FA8AA56" w:tentative="1">
      <w:start w:val="1"/>
      <w:numFmt w:val="bullet"/>
      <w:lvlText w:val=""/>
      <w:lvlJc w:val="left"/>
      <w:pPr>
        <w:ind w:left="1800" w:hanging="360"/>
      </w:pPr>
      <w:rPr>
        <w:rFonts w:ascii="Wingdings" w:hAnsi="Wingdings" w:hint="default"/>
      </w:rPr>
    </w:lvl>
    <w:lvl w:ilvl="3" w:tplc="4E6E5E16" w:tentative="1">
      <w:start w:val="1"/>
      <w:numFmt w:val="bullet"/>
      <w:lvlText w:val=""/>
      <w:lvlJc w:val="left"/>
      <w:pPr>
        <w:ind w:left="2520" w:hanging="360"/>
      </w:pPr>
      <w:rPr>
        <w:rFonts w:ascii="Symbol" w:hAnsi="Symbol" w:hint="default"/>
      </w:rPr>
    </w:lvl>
    <w:lvl w:ilvl="4" w:tplc="F7ECC27C" w:tentative="1">
      <w:start w:val="1"/>
      <w:numFmt w:val="bullet"/>
      <w:lvlText w:val="o"/>
      <w:lvlJc w:val="left"/>
      <w:pPr>
        <w:ind w:left="3240" w:hanging="360"/>
      </w:pPr>
      <w:rPr>
        <w:rFonts w:ascii="Courier New" w:hAnsi="Courier New" w:cs="Courier New" w:hint="default"/>
      </w:rPr>
    </w:lvl>
    <w:lvl w:ilvl="5" w:tplc="BB5EA82A" w:tentative="1">
      <w:start w:val="1"/>
      <w:numFmt w:val="bullet"/>
      <w:lvlText w:val=""/>
      <w:lvlJc w:val="left"/>
      <w:pPr>
        <w:ind w:left="3960" w:hanging="360"/>
      </w:pPr>
      <w:rPr>
        <w:rFonts w:ascii="Wingdings" w:hAnsi="Wingdings" w:hint="default"/>
      </w:rPr>
    </w:lvl>
    <w:lvl w:ilvl="6" w:tplc="CE8673BA" w:tentative="1">
      <w:start w:val="1"/>
      <w:numFmt w:val="bullet"/>
      <w:lvlText w:val=""/>
      <w:lvlJc w:val="left"/>
      <w:pPr>
        <w:ind w:left="4680" w:hanging="360"/>
      </w:pPr>
      <w:rPr>
        <w:rFonts w:ascii="Symbol" w:hAnsi="Symbol" w:hint="default"/>
      </w:rPr>
    </w:lvl>
    <w:lvl w:ilvl="7" w:tplc="1702F38E" w:tentative="1">
      <w:start w:val="1"/>
      <w:numFmt w:val="bullet"/>
      <w:lvlText w:val="o"/>
      <w:lvlJc w:val="left"/>
      <w:pPr>
        <w:ind w:left="5400" w:hanging="360"/>
      </w:pPr>
      <w:rPr>
        <w:rFonts w:ascii="Courier New" w:hAnsi="Courier New" w:cs="Courier New" w:hint="default"/>
      </w:rPr>
    </w:lvl>
    <w:lvl w:ilvl="8" w:tplc="1A627006" w:tentative="1">
      <w:start w:val="1"/>
      <w:numFmt w:val="bullet"/>
      <w:lvlText w:val=""/>
      <w:lvlJc w:val="left"/>
      <w:pPr>
        <w:ind w:left="6120" w:hanging="360"/>
      </w:pPr>
      <w:rPr>
        <w:rFonts w:ascii="Wingdings" w:hAnsi="Wingdings" w:hint="default"/>
      </w:rPr>
    </w:lvl>
  </w:abstractNum>
  <w:abstractNum w:abstractNumId="18" w15:restartNumberingAfterBreak="0">
    <w:nsid w:val="34124701"/>
    <w:multiLevelType w:val="hybridMultilevel"/>
    <w:tmpl w:val="6D9C6D16"/>
    <w:lvl w:ilvl="0" w:tplc="44C0E2D0">
      <w:start w:val="1"/>
      <w:numFmt w:val="bullet"/>
      <w:lvlText w:val=""/>
      <w:lvlJc w:val="left"/>
      <w:pPr>
        <w:ind w:left="822" w:hanging="360"/>
      </w:pPr>
      <w:rPr>
        <w:rFonts w:ascii="Symbol" w:hAnsi="Symbol" w:hint="default"/>
      </w:rPr>
    </w:lvl>
    <w:lvl w:ilvl="1" w:tplc="EA845C3E" w:tentative="1">
      <w:start w:val="1"/>
      <w:numFmt w:val="bullet"/>
      <w:lvlText w:val="o"/>
      <w:lvlJc w:val="left"/>
      <w:pPr>
        <w:ind w:left="1542" w:hanging="360"/>
      </w:pPr>
      <w:rPr>
        <w:rFonts w:ascii="Courier New" w:hAnsi="Courier New" w:cs="Courier New" w:hint="default"/>
      </w:rPr>
    </w:lvl>
    <w:lvl w:ilvl="2" w:tplc="276CE08E" w:tentative="1">
      <w:start w:val="1"/>
      <w:numFmt w:val="bullet"/>
      <w:lvlText w:val=""/>
      <w:lvlJc w:val="left"/>
      <w:pPr>
        <w:ind w:left="2262" w:hanging="360"/>
      </w:pPr>
      <w:rPr>
        <w:rFonts w:ascii="Wingdings" w:hAnsi="Wingdings" w:hint="default"/>
      </w:rPr>
    </w:lvl>
    <w:lvl w:ilvl="3" w:tplc="27E875CE" w:tentative="1">
      <w:start w:val="1"/>
      <w:numFmt w:val="bullet"/>
      <w:lvlText w:val=""/>
      <w:lvlJc w:val="left"/>
      <w:pPr>
        <w:ind w:left="2982" w:hanging="360"/>
      </w:pPr>
      <w:rPr>
        <w:rFonts w:ascii="Symbol" w:hAnsi="Symbol" w:hint="default"/>
      </w:rPr>
    </w:lvl>
    <w:lvl w:ilvl="4" w:tplc="C3D8D99A" w:tentative="1">
      <w:start w:val="1"/>
      <w:numFmt w:val="bullet"/>
      <w:lvlText w:val="o"/>
      <w:lvlJc w:val="left"/>
      <w:pPr>
        <w:ind w:left="3702" w:hanging="360"/>
      </w:pPr>
      <w:rPr>
        <w:rFonts w:ascii="Courier New" w:hAnsi="Courier New" w:cs="Courier New" w:hint="default"/>
      </w:rPr>
    </w:lvl>
    <w:lvl w:ilvl="5" w:tplc="70AE3B2A" w:tentative="1">
      <w:start w:val="1"/>
      <w:numFmt w:val="bullet"/>
      <w:lvlText w:val=""/>
      <w:lvlJc w:val="left"/>
      <w:pPr>
        <w:ind w:left="4422" w:hanging="360"/>
      </w:pPr>
      <w:rPr>
        <w:rFonts w:ascii="Wingdings" w:hAnsi="Wingdings" w:hint="default"/>
      </w:rPr>
    </w:lvl>
    <w:lvl w:ilvl="6" w:tplc="3030EBAA" w:tentative="1">
      <w:start w:val="1"/>
      <w:numFmt w:val="bullet"/>
      <w:lvlText w:val=""/>
      <w:lvlJc w:val="left"/>
      <w:pPr>
        <w:ind w:left="5142" w:hanging="360"/>
      </w:pPr>
      <w:rPr>
        <w:rFonts w:ascii="Symbol" w:hAnsi="Symbol" w:hint="default"/>
      </w:rPr>
    </w:lvl>
    <w:lvl w:ilvl="7" w:tplc="A0DE0740" w:tentative="1">
      <w:start w:val="1"/>
      <w:numFmt w:val="bullet"/>
      <w:lvlText w:val="o"/>
      <w:lvlJc w:val="left"/>
      <w:pPr>
        <w:ind w:left="5862" w:hanging="360"/>
      </w:pPr>
      <w:rPr>
        <w:rFonts w:ascii="Courier New" w:hAnsi="Courier New" w:cs="Courier New" w:hint="default"/>
      </w:rPr>
    </w:lvl>
    <w:lvl w:ilvl="8" w:tplc="9EF831B2" w:tentative="1">
      <w:start w:val="1"/>
      <w:numFmt w:val="bullet"/>
      <w:lvlText w:val=""/>
      <w:lvlJc w:val="left"/>
      <w:pPr>
        <w:ind w:left="6582" w:hanging="360"/>
      </w:pPr>
      <w:rPr>
        <w:rFonts w:ascii="Wingdings" w:hAnsi="Wingdings" w:hint="default"/>
      </w:rPr>
    </w:lvl>
  </w:abstractNum>
  <w:abstractNum w:abstractNumId="19" w15:restartNumberingAfterBreak="0">
    <w:nsid w:val="346B2757"/>
    <w:multiLevelType w:val="hybridMultilevel"/>
    <w:tmpl w:val="DDDE38C2"/>
    <w:lvl w:ilvl="0" w:tplc="ABF20878">
      <w:start w:val="1"/>
      <w:numFmt w:val="bullet"/>
      <w:lvlText w:val=""/>
      <w:lvlJc w:val="left"/>
      <w:pPr>
        <w:ind w:left="644" w:hanging="360"/>
      </w:pPr>
      <w:rPr>
        <w:rFonts w:ascii="Symbol" w:hAnsi="Symbol" w:hint="default"/>
      </w:rPr>
    </w:lvl>
    <w:lvl w:ilvl="1" w:tplc="55B8EA42" w:tentative="1">
      <w:start w:val="1"/>
      <w:numFmt w:val="bullet"/>
      <w:lvlText w:val="o"/>
      <w:lvlJc w:val="left"/>
      <w:pPr>
        <w:ind w:left="1364" w:hanging="360"/>
      </w:pPr>
      <w:rPr>
        <w:rFonts w:ascii="Courier New" w:hAnsi="Courier New" w:cs="Courier New" w:hint="default"/>
      </w:rPr>
    </w:lvl>
    <w:lvl w:ilvl="2" w:tplc="70026904" w:tentative="1">
      <w:start w:val="1"/>
      <w:numFmt w:val="bullet"/>
      <w:lvlText w:val=""/>
      <w:lvlJc w:val="left"/>
      <w:pPr>
        <w:ind w:left="2084" w:hanging="360"/>
      </w:pPr>
      <w:rPr>
        <w:rFonts w:ascii="Wingdings" w:hAnsi="Wingdings" w:hint="default"/>
      </w:rPr>
    </w:lvl>
    <w:lvl w:ilvl="3" w:tplc="1CF2B568" w:tentative="1">
      <w:start w:val="1"/>
      <w:numFmt w:val="bullet"/>
      <w:lvlText w:val=""/>
      <w:lvlJc w:val="left"/>
      <w:pPr>
        <w:ind w:left="2804" w:hanging="360"/>
      </w:pPr>
      <w:rPr>
        <w:rFonts w:ascii="Symbol" w:hAnsi="Symbol" w:hint="default"/>
      </w:rPr>
    </w:lvl>
    <w:lvl w:ilvl="4" w:tplc="FFA04BBC" w:tentative="1">
      <w:start w:val="1"/>
      <w:numFmt w:val="bullet"/>
      <w:lvlText w:val="o"/>
      <w:lvlJc w:val="left"/>
      <w:pPr>
        <w:ind w:left="3524" w:hanging="360"/>
      </w:pPr>
      <w:rPr>
        <w:rFonts w:ascii="Courier New" w:hAnsi="Courier New" w:cs="Courier New" w:hint="default"/>
      </w:rPr>
    </w:lvl>
    <w:lvl w:ilvl="5" w:tplc="CE2C20FC" w:tentative="1">
      <w:start w:val="1"/>
      <w:numFmt w:val="bullet"/>
      <w:lvlText w:val=""/>
      <w:lvlJc w:val="left"/>
      <w:pPr>
        <w:ind w:left="4244" w:hanging="360"/>
      </w:pPr>
      <w:rPr>
        <w:rFonts w:ascii="Wingdings" w:hAnsi="Wingdings" w:hint="default"/>
      </w:rPr>
    </w:lvl>
    <w:lvl w:ilvl="6" w:tplc="EFDED8B0" w:tentative="1">
      <w:start w:val="1"/>
      <w:numFmt w:val="bullet"/>
      <w:lvlText w:val=""/>
      <w:lvlJc w:val="left"/>
      <w:pPr>
        <w:ind w:left="4964" w:hanging="360"/>
      </w:pPr>
      <w:rPr>
        <w:rFonts w:ascii="Symbol" w:hAnsi="Symbol" w:hint="default"/>
      </w:rPr>
    </w:lvl>
    <w:lvl w:ilvl="7" w:tplc="667E6AB6" w:tentative="1">
      <w:start w:val="1"/>
      <w:numFmt w:val="bullet"/>
      <w:lvlText w:val="o"/>
      <w:lvlJc w:val="left"/>
      <w:pPr>
        <w:ind w:left="5684" w:hanging="360"/>
      </w:pPr>
      <w:rPr>
        <w:rFonts w:ascii="Courier New" w:hAnsi="Courier New" w:cs="Courier New" w:hint="default"/>
      </w:rPr>
    </w:lvl>
    <w:lvl w:ilvl="8" w:tplc="3F18D12C" w:tentative="1">
      <w:start w:val="1"/>
      <w:numFmt w:val="bullet"/>
      <w:lvlText w:val=""/>
      <w:lvlJc w:val="left"/>
      <w:pPr>
        <w:ind w:left="6404" w:hanging="360"/>
      </w:pPr>
      <w:rPr>
        <w:rFonts w:ascii="Wingdings" w:hAnsi="Wingdings" w:hint="default"/>
      </w:rPr>
    </w:lvl>
  </w:abstractNum>
  <w:abstractNum w:abstractNumId="20" w15:restartNumberingAfterBreak="0">
    <w:nsid w:val="34B70B30"/>
    <w:multiLevelType w:val="hybridMultilevel"/>
    <w:tmpl w:val="A54856E6"/>
    <w:lvl w:ilvl="0" w:tplc="10F02924">
      <w:start w:val="1"/>
      <w:numFmt w:val="decimal"/>
      <w:lvlText w:val="%1."/>
      <w:lvlJc w:val="left"/>
      <w:pPr>
        <w:ind w:left="822" w:hanging="360"/>
      </w:pPr>
    </w:lvl>
    <w:lvl w:ilvl="1" w:tplc="C59A5ABA" w:tentative="1">
      <w:start w:val="1"/>
      <w:numFmt w:val="lowerLetter"/>
      <w:lvlText w:val="%2."/>
      <w:lvlJc w:val="left"/>
      <w:pPr>
        <w:ind w:left="1542" w:hanging="360"/>
      </w:pPr>
    </w:lvl>
    <w:lvl w:ilvl="2" w:tplc="2B1C455E" w:tentative="1">
      <w:start w:val="1"/>
      <w:numFmt w:val="lowerRoman"/>
      <w:lvlText w:val="%3."/>
      <w:lvlJc w:val="right"/>
      <w:pPr>
        <w:ind w:left="2262" w:hanging="180"/>
      </w:pPr>
    </w:lvl>
    <w:lvl w:ilvl="3" w:tplc="BCF47C28" w:tentative="1">
      <w:start w:val="1"/>
      <w:numFmt w:val="decimal"/>
      <w:lvlText w:val="%4."/>
      <w:lvlJc w:val="left"/>
      <w:pPr>
        <w:ind w:left="2982" w:hanging="360"/>
      </w:pPr>
    </w:lvl>
    <w:lvl w:ilvl="4" w:tplc="9118BAF4" w:tentative="1">
      <w:start w:val="1"/>
      <w:numFmt w:val="lowerLetter"/>
      <w:lvlText w:val="%5."/>
      <w:lvlJc w:val="left"/>
      <w:pPr>
        <w:ind w:left="3702" w:hanging="360"/>
      </w:pPr>
    </w:lvl>
    <w:lvl w:ilvl="5" w:tplc="B240E70E" w:tentative="1">
      <w:start w:val="1"/>
      <w:numFmt w:val="lowerRoman"/>
      <w:lvlText w:val="%6."/>
      <w:lvlJc w:val="right"/>
      <w:pPr>
        <w:ind w:left="4422" w:hanging="180"/>
      </w:pPr>
    </w:lvl>
    <w:lvl w:ilvl="6" w:tplc="903CBF0C" w:tentative="1">
      <w:start w:val="1"/>
      <w:numFmt w:val="decimal"/>
      <w:lvlText w:val="%7."/>
      <w:lvlJc w:val="left"/>
      <w:pPr>
        <w:ind w:left="5142" w:hanging="360"/>
      </w:pPr>
    </w:lvl>
    <w:lvl w:ilvl="7" w:tplc="E594F278" w:tentative="1">
      <w:start w:val="1"/>
      <w:numFmt w:val="lowerLetter"/>
      <w:lvlText w:val="%8."/>
      <w:lvlJc w:val="left"/>
      <w:pPr>
        <w:ind w:left="5862" w:hanging="360"/>
      </w:pPr>
    </w:lvl>
    <w:lvl w:ilvl="8" w:tplc="91727086" w:tentative="1">
      <w:start w:val="1"/>
      <w:numFmt w:val="lowerRoman"/>
      <w:lvlText w:val="%9."/>
      <w:lvlJc w:val="right"/>
      <w:pPr>
        <w:ind w:left="6582" w:hanging="180"/>
      </w:pPr>
    </w:lvl>
  </w:abstractNum>
  <w:abstractNum w:abstractNumId="21" w15:restartNumberingAfterBreak="0">
    <w:nsid w:val="3DD433BD"/>
    <w:multiLevelType w:val="multilevel"/>
    <w:tmpl w:val="3A24C23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03F776E"/>
    <w:multiLevelType w:val="hybridMultilevel"/>
    <w:tmpl w:val="F6EEC608"/>
    <w:lvl w:ilvl="0" w:tplc="3A32FB64">
      <w:start w:val="1"/>
      <w:numFmt w:val="decimal"/>
      <w:lvlText w:val="%1."/>
      <w:lvlJc w:val="left"/>
      <w:pPr>
        <w:ind w:left="822" w:hanging="360"/>
      </w:pPr>
    </w:lvl>
    <w:lvl w:ilvl="1" w:tplc="F5D222F6" w:tentative="1">
      <w:start w:val="1"/>
      <w:numFmt w:val="lowerLetter"/>
      <w:lvlText w:val="%2."/>
      <w:lvlJc w:val="left"/>
      <w:pPr>
        <w:ind w:left="1542" w:hanging="360"/>
      </w:pPr>
    </w:lvl>
    <w:lvl w:ilvl="2" w:tplc="C096EAEC" w:tentative="1">
      <w:start w:val="1"/>
      <w:numFmt w:val="lowerRoman"/>
      <w:lvlText w:val="%3."/>
      <w:lvlJc w:val="right"/>
      <w:pPr>
        <w:ind w:left="2262" w:hanging="180"/>
      </w:pPr>
    </w:lvl>
    <w:lvl w:ilvl="3" w:tplc="E24C442C" w:tentative="1">
      <w:start w:val="1"/>
      <w:numFmt w:val="decimal"/>
      <w:lvlText w:val="%4."/>
      <w:lvlJc w:val="left"/>
      <w:pPr>
        <w:ind w:left="2982" w:hanging="360"/>
      </w:pPr>
    </w:lvl>
    <w:lvl w:ilvl="4" w:tplc="BF3E38A0" w:tentative="1">
      <w:start w:val="1"/>
      <w:numFmt w:val="lowerLetter"/>
      <w:lvlText w:val="%5."/>
      <w:lvlJc w:val="left"/>
      <w:pPr>
        <w:ind w:left="3702" w:hanging="360"/>
      </w:pPr>
    </w:lvl>
    <w:lvl w:ilvl="5" w:tplc="A3CA2886" w:tentative="1">
      <w:start w:val="1"/>
      <w:numFmt w:val="lowerRoman"/>
      <w:lvlText w:val="%6."/>
      <w:lvlJc w:val="right"/>
      <w:pPr>
        <w:ind w:left="4422" w:hanging="180"/>
      </w:pPr>
    </w:lvl>
    <w:lvl w:ilvl="6" w:tplc="2AB25A3A" w:tentative="1">
      <w:start w:val="1"/>
      <w:numFmt w:val="decimal"/>
      <w:lvlText w:val="%7."/>
      <w:lvlJc w:val="left"/>
      <w:pPr>
        <w:ind w:left="5142" w:hanging="360"/>
      </w:pPr>
    </w:lvl>
    <w:lvl w:ilvl="7" w:tplc="E88E4956" w:tentative="1">
      <w:start w:val="1"/>
      <w:numFmt w:val="lowerLetter"/>
      <w:lvlText w:val="%8."/>
      <w:lvlJc w:val="left"/>
      <w:pPr>
        <w:ind w:left="5862" w:hanging="360"/>
      </w:pPr>
    </w:lvl>
    <w:lvl w:ilvl="8" w:tplc="DCB46EFE" w:tentative="1">
      <w:start w:val="1"/>
      <w:numFmt w:val="lowerRoman"/>
      <w:lvlText w:val="%9."/>
      <w:lvlJc w:val="right"/>
      <w:pPr>
        <w:ind w:left="6582" w:hanging="180"/>
      </w:pPr>
    </w:lvl>
  </w:abstractNum>
  <w:abstractNum w:abstractNumId="23" w15:restartNumberingAfterBreak="0">
    <w:nsid w:val="407E64B3"/>
    <w:multiLevelType w:val="hybridMultilevel"/>
    <w:tmpl w:val="E200BCC4"/>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24" w15:restartNumberingAfterBreak="0">
    <w:nsid w:val="450C0D96"/>
    <w:multiLevelType w:val="hybridMultilevel"/>
    <w:tmpl w:val="D840CE62"/>
    <w:lvl w:ilvl="0" w:tplc="49EC76AC">
      <w:start w:val="1"/>
      <w:numFmt w:val="bullet"/>
      <w:lvlText w:val=""/>
      <w:lvlJc w:val="left"/>
      <w:pPr>
        <w:ind w:left="360" w:hanging="360"/>
      </w:pPr>
      <w:rPr>
        <w:rFonts w:ascii="Symbol" w:hAnsi="Symbol" w:hint="default"/>
      </w:rPr>
    </w:lvl>
    <w:lvl w:ilvl="1" w:tplc="2820A1CC" w:tentative="1">
      <w:start w:val="1"/>
      <w:numFmt w:val="bullet"/>
      <w:lvlText w:val="o"/>
      <w:lvlJc w:val="left"/>
      <w:pPr>
        <w:ind w:left="1080" w:hanging="360"/>
      </w:pPr>
      <w:rPr>
        <w:rFonts w:ascii="Courier New" w:hAnsi="Courier New" w:cs="Courier New" w:hint="default"/>
      </w:rPr>
    </w:lvl>
    <w:lvl w:ilvl="2" w:tplc="97203162" w:tentative="1">
      <w:start w:val="1"/>
      <w:numFmt w:val="bullet"/>
      <w:lvlText w:val=""/>
      <w:lvlJc w:val="left"/>
      <w:pPr>
        <w:ind w:left="1800" w:hanging="360"/>
      </w:pPr>
      <w:rPr>
        <w:rFonts w:ascii="Wingdings" w:hAnsi="Wingdings" w:hint="default"/>
      </w:rPr>
    </w:lvl>
    <w:lvl w:ilvl="3" w:tplc="F78E8986" w:tentative="1">
      <w:start w:val="1"/>
      <w:numFmt w:val="bullet"/>
      <w:lvlText w:val=""/>
      <w:lvlJc w:val="left"/>
      <w:pPr>
        <w:ind w:left="2520" w:hanging="360"/>
      </w:pPr>
      <w:rPr>
        <w:rFonts w:ascii="Symbol" w:hAnsi="Symbol" w:hint="default"/>
      </w:rPr>
    </w:lvl>
    <w:lvl w:ilvl="4" w:tplc="3DA2BF86" w:tentative="1">
      <w:start w:val="1"/>
      <w:numFmt w:val="bullet"/>
      <w:lvlText w:val="o"/>
      <w:lvlJc w:val="left"/>
      <w:pPr>
        <w:ind w:left="3240" w:hanging="360"/>
      </w:pPr>
      <w:rPr>
        <w:rFonts w:ascii="Courier New" w:hAnsi="Courier New" w:cs="Courier New" w:hint="default"/>
      </w:rPr>
    </w:lvl>
    <w:lvl w:ilvl="5" w:tplc="2DFA396C" w:tentative="1">
      <w:start w:val="1"/>
      <w:numFmt w:val="bullet"/>
      <w:lvlText w:val=""/>
      <w:lvlJc w:val="left"/>
      <w:pPr>
        <w:ind w:left="3960" w:hanging="360"/>
      </w:pPr>
      <w:rPr>
        <w:rFonts w:ascii="Wingdings" w:hAnsi="Wingdings" w:hint="default"/>
      </w:rPr>
    </w:lvl>
    <w:lvl w:ilvl="6" w:tplc="5B52EFEA" w:tentative="1">
      <w:start w:val="1"/>
      <w:numFmt w:val="bullet"/>
      <w:lvlText w:val=""/>
      <w:lvlJc w:val="left"/>
      <w:pPr>
        <w:ind w:left="4680" w:hanging="360"/>
      </w:pPr>
      <w:rPr>
        <w:rFonts w:ascii="Symbol" w:hAnsi="Symbol" w:hint="default"/>
      </w:rPr>
    </w:lvl>
    <w:lvl w:ilvl="7" w:tplc="94F05800" w:tentative="1">
      <w:start w:val="1"/>
      <w:numFmt w:val="bullet"/>
      <w:lvlText w:val="o"/>
      <w:lvlJc w:val="left"/>
      <w:pPr>
        <w:ind w:left="5400" w:hanging="360"/>
      </w:pPr>
      <w:rPr>
        <w:rFonts w:ascii="Courier New" w:hAnsi="Courier New" w:cs="Courier New" w:hint="default"/>
      </w:rPr>
    </w:lvl>
    <w:lvl w:ilvl="8" w:tplc="774E4C10" w:tentative="1">
      <w:start w:val="1"/>
      <w:numFmt w:val="bullet"/>
      <w:lvlText w:val=""/>
      <w:lvlJc w:val="left"/>
      <w:pPr>
        <w:ind w:left="6120" w:hanging="360"/>
      </w:pPr>
      <w:rPr>
        <w:rFonts w:ascii="Wingdings" w:hAnsi="Wingdings" w:hint="default"/>
      </w:rPr>
    </w:lvl>
  </w:abstractNum>
  <w:abstractNum w:abstractNumId="25" w15:restartNumberingAfterBreak="0">
    <w:nsid w:val="51074701"/>
    <w:multiLevelType w:val="hybridMultilevel"/>
    <w:tmpl w:val="C6089FD0"/>
    <w:lvl w:ilvl="0" w:tplc="49AA8146">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557F4071"/>
    <w:multiLevelType w:val="multilevel"/>
    <w:tmpl w:val="E81AB016"/>
    <w:lvl w:ilvl="0">
      <w:start w:val="2"/>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7" w15:restartNumberingAfterBreak="0">
    <w:nsid w:val="5D350B3B"/>
    <w:multiLevelType w:val="multilevel"/>
    <w:tmpl w:val="FF12FDF6"/>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D1937B6"/>
    <w:multiLevelType w:val="hybridMultilevel"/>
    <w:tmpl w:val="A13E53BA"/>
    <w:lvl w:ilvl="0" w:tplc="4009000F">
      <w:start w:val="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76502DD4"/>
    <w:multiLevelType w:val="hybridMultilevel"/>
    <w:tmpl w:val="9D9A8DA8"/>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num w:numId="1">
    <w:abstractNumId w:val="10"/>
  </w:num>
  <w:num w:numId="2">
    <w:abstractNumId w:val="0"/>
  </w:num>
  <w:num w:numId="3">
    <w:abstractNumId w:val="6"/>
  </w:num>
  <w:num w:numId="4">
    <w:abstractNumId w:val="4"/>
  </w:num>
  <w:num w:numId="5">
    <w:abstractNumId w:val="24"/>
  </w:num>
  <w:num w:numId="6">
    <w:abstractNumId w:val="17"/>
  </w:num>
  <w:num w:numId="7">
    <w:abstractNumId w:val="19"/>
  </w:num>
  <w:num w:numId="8">
    <w:abstractNumId w:val="11"/>
  </w:num>
  <w:num w:numId="9">
    <w:abstractNumId w:val="7"/>
  </w:num>
  <w:num w:numId="10">
    <w:abstractNumId w:val="16"/>
  </w:num>
  <w:num w:numId="11">
    <w:abstractNumId w:val="13"/>
  </w:num>
  <w:num w:numId="12">
    <w:abstractNumId w:val="18"/>
  </w:num>
  <w:num w:numId="13">
    <w:abstractNumId w:val="5"/>
  </w:num>
  <w:num w:numId="14">
    <w:abstractNumId w:val="22"/>
  </w:num>
  <w:num w:numId="15">
    <w:abstractNumId w:val="20"/>
  </w:num>
  <w:num w:numId="16">
    <w:abstractNumId w:val="21"/>
  </w:num>
  <w:num w:numId="17">
    <w:abstractNumId w:val="1"/>
  </w:num>
  <w:num w:numId="18">
    <w:abstractNumId w:val="29"/>
  </w:num>
  <w:num w:numId="19">
    <w:abstractNumId w:val="23"/>
  </w:num>
  <w:num w:numId="20">
    <w:abstractNumId w:val="8"/>
  </w:num>
  <w:num w:numId="21">
    <w:abstractNumId w:val="27"/>
  </w:num>
  <w:num w:numId="22">
    <w:abstractNumId w:val="15"/>
  </w:num>
  <w:num w:numId="23">
    <w:abstractNumId w:val="9"/>
  </w:num>
  <w:num w:numId="24">
    <w:abstractNumId w:val="14"/>
  </w:num>
  <w:num w:numId="25">
    <w:abstractNumId w:val="26"/>
  </w:num>
  <w:num w:numId="26">
    <w:abstractNumId w:val="2"/>
  </w:num>
  <w:num w:numId="27">
    <w:abstractNumId w:val="12"/>
  </w:num>
  <w:num w:numId="28">
    <w:abstractNumId w:val="3"/>
  </w:num>
  <w:num w:numId="29">
    <w:abstractNumId w:val="25"/>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MzYxMjcxNjE2NjBX0lEKTi0uzszPAykwMqoFABFuxFktAAAA"/>
  </w:docVars>
  <w:rsids>
    <w:rsidRoot w:val="00D870D8"/>
    <w:rsid w:val="00000146"/>
    <w:rsid w:val="00001E2D"/>
    <w:rsid w:val="0001600C"/>
    <w:rsid w:val="000177B3"/>
    <w:rsid w:val="00022340"/>
    <w:rsid w:val="0002572A"/>
    <w:rsid w:val="000303A2"/>
    <w:rsid w:val="000316C6"/>
    <w:rsid w:val="00035086"/>
    <w:rsid w:val="000602AD"/>
    <w:rsid w:val="000637AF"/>
    <w:rsid w:val="00066509"/>
    <w:rsid w:val="0006724C"/>
    <w:rsid w:val="000709AA"/>
    <w:rsid w:val="000718A5"/>
    <w:rsid w:val="00072E92"/>
    <w:rsid w:val="00074ACC"/>
    <w:rsid w:val="0007643E"/>
    <w:rsid w:val="00076E7F"/>
    <w:rsid w:val="0008006A"/>
    <w:rsid w:val="00080F18"/>
    <w:rsid w:val="00085EEB"/>
    <w:rsid w:val="000929BF"/>
    <w:rsid w:val="000A379A"/>
    <w:rsid w:val="000A781D"/>
    <w:rsid w:val="000B118A"/>
    <w:rsid w:val="000B3FF9"/>
    <w:rsid w:val="000B676E"/>
    <w:rsid w:val="000C2C19"/>
    <w:rsid w:val="000C57FA"/>
    <w:rsid w:val="000D1D74"/>
    <w:rsid w:val="000D2F94"/>
    <w:rsid w:val="000D30AD"/>
    <w:rsid w:val="000D48FB"/>
    <w:rsid w:val="000D5D40"/>
    <w:rsid w:val="000E22C5"/>
    <w:rsid w:val="000F4BFC"/>
    <w:rsid w:val="001047BD"/>
    <w:rsid w:val="00105125"/>
    <w:rsid w:val="0012037B"/>
    <w:rsid w:val="00121977"/>
    <w:rsid w:val="0012236B"/>
    <w:rsid w:val="00123EBF"/>
    <w:rsid w:val="00124375"/>
    <w:rsid w:val="00134C89"/>
    <w:rsid w:val="001359A2"/>
    <w:rsid w:val="00140BAD"/>
    <w:rsid w:val="00146790"/>
    <w:rsid w:val="0014742A"/>
    <w:rsid w:val="00152431"/>
    <w:rsid w:val="00152BB2"/>
    <w:rsid w:val="0015775B"/>
    <w:rsid w:val="00173B1F"/>
    <w:rsid w:val="00174FF5"/>
    <w:rsid w:val="00175EBC"/>
    <w:rsid w:val="00176D01"/>
    <w:rsid w:val="00185B9B"/>
    <w:rsid w:val="001907D1"/>
    <w:rsid w:val="00192C87"/>
    <w:rsid w:val="001A16C0"/>
    <w:rsid w:val="001A2797"/>
    <w:rsid w:val="001A38B7"/>
    <w:rsid w:val="001A3967"/>
    <w:rsid w:val="001A5F56"/>
    <w:rsid w:val="001A6142"/>
    <w:rsid w:val="001A63E6"/>
    <w:rsid w:val="001B012D"/>
    <w:rsid w:val="001B3EE3"/>
    <w:rsid w:val="001B4462"/>
    <w:rsid w:val="001B7609"/>
    <w:rsid w:val="001C0ED3"/>
    <w:rsid w:val="001C16C2"/>
    <w:rsid w:val="001C53D5"/>
    <w:rsid w:val="001C7245"/>
    <w:rsid w:val="001D2AD0"/>
    <w:rsid w:val="001D6F72"/>
    <w:rsid w:val="001E0078"/>
    <w:rsid w:val="001E0FEC"/>
    <w:rsid w:val="001E1E94"/>
    <w:rsid w:val="001E3C33"/>
    <w:rsid w:val="001F0112"/>
    <w:rsid w:val="00200FB0"/>
    <w:rsid w:val="00202E67"/>
    <w:rsid w:val="00205373"/>
    <w:rsid w:val="00205FDA"/>
    <w:rsid w:val="00210177"/>
    <w:rsid w:val="0021226C"/>
    <w:rsid w:val="002129E9"/>
    <w:rsid w:val="002169C1"/>
    <w:rsid w:val="00217FCE"/>
    <w:rsid w:val="00220298"/>
    <w:rsid w:val="00222BA6"/>
    <w:rsid w:val="00223AB9"/>
    <w:rsid w:val="0022545E"/>
    <w:rsid w:val="0023103A"/>
    <w:rsid w:val="00234020"/>
    <w:rsid w:val="00234550"/>
    <w:rsid w:val="002352E8"/>
    <w:rsid w:val="002372BB"/>
    <w:rsid w:val="00241E74"/>
    <w:rsid w:val="0024263A"/>
    <w:rsid w:val="002443AD"/>
    <w:rsid w:val="00246516"/>
    <w:rsid w:val="00246FDF"/>
    <w:rsid w:val="002500F0"/>
    <w:rsid w:val="002524E1"/>
    <w:rsid w:val="00255FF4"/>
    <w:rsid w:val="002618D6"/>
    <w:rsid w:val="00262B8D"/>
    <w:rsid w:val="00275350"/>
    <w:rsid w:val="00281892"/>
    <w:rsid w:val="00282B05"/>
    <w:rsid w:val="00284BCC"/>
    <w:rsid w:val="002858C1"/>
    <w:rsid w:val="00286DF2"/>
    <w:rsid w:val="002A0535"/>
    <w:rsid w:val="002A1B5D"/>
    <w:rsid w:val="002A468F"/>
    <w:rsid w:val="002A47CB"/>
    <w:rsid w:val="002A6D02"/>
    <w:rsid w:val="002A771E"/>
    <w:rsid w:val="002B39DC"/>
    <w:rsid w:val="002B3F15"/>
    <w:rsid w:val="002B4D6E"/>
    <w:rsid w:val="002C0568"/>
    <w:rsid w:val="002C1515"/>
    <w:rsid w:val="002C5965"/>
    <w:rsid w:val="002C694F"/>
    <w:rsid w:val="002D0D28"/>
    <w:rsid w:val="002E1C40"/>
    <w:rsid w:val="002E34ED"/>
    <w:rsid w:val="002E4332"/>
    <w:rsid w:val="002E535E"/>
    <w:rsid w:val="002F0142"/>
    <w:rsid w:val="002F3281"/>
    <w:rsid w:val="00300E8E"/>
    <w:rsid w:val="00301A65"/>
    <w:rsid w:val="00312FD4"/>
    <w:rsid w:val="00313F83"/>
    <w:rsid w:val="0031420B"/>
    <w:rsid w:val="00314EB0"/>
    <w:rsid w:val="00320167"/>
    <w:rsid w:val="00325436"/>
    <w:rsid w:val="00335A3A"/>
    <w:rsid w:val="00335FBB"/>
    <w:rsid w:val="00336688"/>
    <w:rsid w:val="00337692"/>
    <w:rsid w:val="0035062B"/>
    <w:rsid w:val="003506DC"/>
    <w:rsid w:val="00351C7C"/>
    <w:rsid w:val="00357E5B"/>
    <w:rsid w:val="00360AFD"/>
    <w:rsid w:val="00364AF7"/>
    <w:rsid w:val="00365795"/>
    <w:rsid w:val="0037188C"/>
    <w:rsid w:val="00374787"/>
    <w:rsid w:val="00375767"/>
    <w:rsid w:val="0038150C"/>
    <w:rsid w:val="00383D18"/>
    <w:rsid w:val="003842C9"/>
    <w:rsid w:val="003846AB"/>
    <w:rsid w:val="00386595"/>
    <w:rsid w:val="003874A4"/>
    <w:rsid w:val="00387672"/>
    <w:rsid w:val="00395F98"/>
    <w:rsid w:val="00396162"/>
    <w:rsid w:val="003969D5"/>
    <w:rsid w:val="003977E3"/>
    <w:rsid w:val="003A26D5"/>
    <w:rsid w:val="003A447E"/>
    <w:rsid w:val="003A638B"/>
    <w:rsid w:val="003A6BAD"/>
    <w:rsid w:val="003B0912"/>
    <w:rsid w:val="003B2206"/>
    <w:rsid w:val="003B2858"/>
    <w:rsid w:val="003B5D55"/>
    <w:rsid w:val="003B6294"/>
    <w:rsid w:val="003C057E"/>
    <w:rsid w:val="003C4375"/>
    <w:rsid w:val="003E1CE4"/>
    <w:rsid w:val="003E25C1"/>
    <w:rsid w:val="003E6F94"/>
    <w:rsid w:val="003F17E2"/>
    <w:rsid w:val="003F1B68"/>
    <w:rsid w:val="003F3E75"/>
    <w:rsid w:val="003F64EA"/>
    <w:rsid w:val="00400811"/>
    <w:rsid w:val="004017B9"/>
    <w:rsid w:val="004017DA"/>
    <w:rsid w:val="004049BB"/>
    <w:rsid w:val="0040560B"/>
    <w:rsid w:val="00405BBC"/>
    <w:rsid w:val="00415073"/>
    <w:rsid w:val="00420136"/>
    <w:rsid w:val="0042355D"/>
    <w:rsid w:val="0042410D"/>
    <w:rsid w:val="004243D8"/>
    <w:rsid w:val="00426235"/>
    <w:rsid w:val="00430AD1"/>
    <w:rsid w:val="00430D5F"/>
    <w:rsid w:val="00431F19"/>
    <w:rsid w:val="004353AE"/>
    <w:rsid w:val="004375A6"/>
    <w:rsid w:val="004407FD"/>
    <w:rsid w:val="0044272A"/>
    <w:rsid w:val="004430A4"/>
    <w:rsid w:val="004465BE"/>
    <w:rsid w:val="00446D50"/>
    <w:rsid w:val="00450190"/>
    <w:rsid w:val="004516BE"/>
    <w:rsid w:val="00454E2B"/>
    <w:rsid w:val="00456BE5"/>
    <w:rsid w:val="00457600"/>
    <w:rsid w:val="00461271"/>
    <w:rsid w:val="004653A5"/>
    <w:rsid w:val="00465656"/>
    <w:rsid w:val="00473423"/>
    <w:rsid w:val="00474120"/>
    <w:rsid w:val="00475EFD"/>
    <w:rsid w:val="00475F7F"/>
    <w:rsid w:val="00485790"/>
    <w:rsid w:val="00486303"/>
    <w:rsid w:val="004864C6"/>
    <w:rsid w:val="00486E74"/>
    <w:rsid w:val="00492DA9"/>
    <w:rsid w:val="004A2C18"/>
    <w:rsid w:val="004A3884"/>
    <w:rsid w:val="004A440C"/>
    <w:rsid w:val="004A4C27"/>
    <w:rsid w:val="004B1AD3"/>
    <w:rsid w:val="004B4006"/>
    <w:rsid w:val="004B454E"/>
    <w:rsid w:val="004D1971"/>
    <w:rsid w:val="004D1D5D"/>
    <w:rsid w:val="004D5E32"/>
    <w:rsid w:val="004E55AB"/>
    <w:rsid w:val="004E7B97"/>
    <w:rsid w:val="004F21E9"/>
    <w:rsid w:val="004F3F19"/>
    <w:rsid w:val="004F7CB4"/>
    <w:rsid w:val="005008AB"/>
    <w:rsid w:val="00504E36"/>
    <w:rsid w:val="00506187"/>
    <w:rsid w:val="005105B4"/>
    <w:rsid w:val="005132DD"/>
    <w:rsid w:val="00530297"/>
    <w:rsid w:val="00535F3C"/>
    <w:rsid w:val="00541D7A"/>
    <w:rsid w:val="0054236E"/>
    <w:rsid w:val="00546283"/>
    <w:rsid w:val="00550966"/>
    <w:rsid w:val="00551D9B"/>
    <w:rsid w:val="005611BC"/>
    <w:rsid w:val="0056523B"/>
    <w:rsid w:val="00566ABF"/>
    <w:rsid w:val="0058011D"/>
    <w:rsid w:val="00584A20"/>
    <w:rsid w:val="005854BE"/>
    <w:rsid w:val="00585553"/>
    <w:rsid w:val="00591EA5"/>
    <w:rsid w:val="00593FB3"/>
    <w:rsid w:val="00594A8A"/>
    <w:rsid w:val="00594FB7"/>
    <w:rsid w:val="00596396"/>
    <w:rsid w:val="005A1AF5"/>
    <w:rsid w:val="005A3602"/>
    <w:rsid w:val="005A486A"/>
    <w:rsid w:val="005A74F2"/>
    <w:rsid w:val="005B05D8"/>
    <w:rsid w:val="005B1AD0"/>
    <w:rsid w:val="005B43FF"/>
    <w:rsid w:val="005B4DC9"/>
    <w:rsid w:val="005B7573"/>
    <w:rsid w:val="005C390B"/>
    <w:rsid w:val="005C3FA1"/>
    <w:rsid w:val="005C7612"/>
    <w:rsid w:val="005D1F71"/>
    <w:rsid w:val="005E3B3A"/>
    <w:rsid w:val="005E67A3"/>
    <w:rsid w:val="005E7661"/>
    <w:rsid w:val="0060024F"/>
    <w:rsid w:val="00605871"/>
    <w:rsid w:val="00605C25"/>
    <w:rsid w:val="00607E62"/>
    <w:rsid w:val="00610AFF"/>
    <w:rsid w:val="00624F2A"/>
    <w:rsid w:val="0063645A"/>
    <w:rsid w:val="00640393"/>
    <w:rsid w:val="00643155"/>
    <w:rsid w:val="006448B0"/>
    <w:rsid w:val="006564ED"/>
    <w:rsid w:val="0065657E"/>
    <w:rsid w:val="00660E04"/>
    <w:rsid w:val="00664FB2"/>
    <w:rsid w:val="0066599F"/>
    <w:rsid w:val="00666489"/>
    <w:rsid w:val="00670624"/>
    <w:rsid w:val="006721E1"/>
    <w:rsid w:val="00673677"/>
    <w:rsid w:val="0067477E"/>
    <w:rsid w:val="006749BF"/>
    <w:rsid w:val="00684312"/>
    <w:rsid w:val="006849A4"/>
    <w:rsid w:val="00684E12"/>
    <w:rsid w:val="006871D2"/>
    <w:rsid w:val="00695020"/>
    <w:rsid w:val="006A2330"/>
    <w:rsid w:val="006A74C6"/>
    <w:rsid w:val="006B2551"/>
    <w:rsid w:val="006B2964"/>
    <w:rsid w:val="006C4B2B"/>
    <w:rsid w:val="006C4D7B"/>
    <w:rsid w:val="006D4007"/>
    <w:rsid w:val="006D4160"/>
    <w:rsid w:val="006D46E1"/>
    <w:rsid w:val="006D7A2C"/>
    <w:rsid w:val="006E000D"/>
    <w:rsid w:val="006E4741"/>
    <w:rsid w:val="006E4D27"/>
    <w:rsid w:val="006E746E"/>
    <w:rsid w:val="006F2587"/>
    <w:rsid w:val="006F41C1"/>
    <w:rsid w:val="007123B4"/>
    <w:rsid w:val="00712436"/>
    <w:rsid w:val="007168FE"/>
    <w:rsid w:val="007214FD"/>
    <w:rsid w:val="00723CB6"/>
    <w:rsid w:val="00723FDE"/>
    <w:rsid w:val="00725139"/>
    <w:rsid w:val="00732D68"/>
    <w:rsid w:val="00733D6C"/>
    <w:rsid w:val="00734A99"/>
    <w:rsid w:val="0075382E"/>
    <w:rsid w:val="00756BF2"/>
    <w:rsid w:val="00760C75"/>
    <w:rsid w:val="007626EB"/>
    <w:rsid w:val="00763400"/>
    <w:rsid w:val="00763E28"/>
    <w:rsid w:val="00766316"/>
    <w:rsid w:val="0077547F"/>
    <w:rsid w:val="007763B4"/>
    <w:rsid w:val="00781963"/>
    <w:rsid w:val="0078340D"/>
    <w:rsid w:val="00790201"/>
    <w:rsid w:val="007935EE"/>
    <w:rsid w:val="007A6C47"/>
    <w:rsid w:val="007B0E2B"/>
    <w:rsid w:val="007B2287"/>
    <w:rsid w:val="007B6456"/>
    <w:rsid w:val="007B7546"/>
    <w:rsid w:val="007C0E8F"/>
    <w:rsid w:val="007C33C8"/>
    <w:rsid w:val="007C37D0"/>
    <w:rsid w:val="007D63DE"/>
    <w:rsid w:val="007E1054"/>
    <w:rsid w:val="007E1D0C"/>
    <w:rsid w:val="007E3A3B"/>
    <w:rsid w:val="007E3E53"/>
    <w:rsid w:val="007E4869"/>
    <w:rsid w:val="007F192D"/>
    <w:rsid w:val="007F20D1"/>
    <w:rsid w:val="007F6174"/>
    <w:rsid w:val="0081036D"/>
    <w:rsid w:val="008120DD"/>
    <w:rsid w:val="008157DE"/>
    <w:rsid w:val="00824DD1"/>
    <w:rsid w:val="00833E51"/>
    <w:rsid w:val="008347A9"/>
    <w:rsid w:val="008374F0"/>
    <w:rsid w:val="00842620"/>
    <w:rsid w:val="00843389"/>
    <w:rsid w:val="00855403"/>
    <w:rsid w:val="008578C3"/>
    <w:rsid w:val="00860634"/>
    <w:rsid w:val="00860935"/>
    <w:rsid w:val="008634C2"/>
    <w:rsid w:val="00864CD0"/>
    <w:rsid w:val="00864FB1"/>
    <w:rsid w:val="00865F0D"/>
    <w:rsid w:val="0086663D"/>
    <w:rsid w:val="008702DB"/>
    <w:rsid w:val="00875357"/>
    <w:rsid w:val="0087540E"/>
    <w:rsid w:val="008835C7"/>
    <w:rsid w:val="00891B7E"/>
    <w:rsid w:val="0089429F"/>
    <w:rsid w:val="008A05C4"/>
    <w:rsid w:val="008A16FD"/>
    <w:rsid w:val="008A6107"/>
    <w:rsid w:val="008B3EE8"/>
    <w:rsid w:val="008B5E78"/>
    <w:rsid w:val="008C1C2C"/>
    <w:rsid w:val="008C22DB"/>
    <w:rsid w:val="008C35AF"/>
    <w:rsid w:val="008C6683"/>
    <w:rsid w:val="008D1875"/>
    <w:rsid w:val="008D2FBC"/>
    <w:rsid w:val="008F26C2"/>
    <w:rsid w:val="00905C07"/>
    <w:rsid w:val="00907A39"/>
    <w:rsid w:val="00912C51"/>
    <w:rsid w:val="009135BD"/>
    <w:rsid w:val="00913F77"/>
    <w:rsid w:val="0091605F"/>
    <w:rsid w:val="009231D7"/>
    <w:rsid w:val="0092488B"/>
    <w:rsid w:val="0092547F"/>
    <w:rsid w:val="00926183"/>
    <w:rsid w:val="009303DF"/>
    <w:rsid w:val="00933BDE"/>
    <w:rsid w:val="0093558B"/>
    <w:rsid w:val="00937E42"/>
    <w:rsid w:val="00943F2B"/>
    <w:rsid w:val="00946392"/>
    <w:rsid w:val="00947727"/>
    <w:rsid w:val="00950FEA"/>
    <w:rsid w:val="00953129"/>
    <w:rsid w:val="009561EF"/>
    <w:rsid w:val="00962158"/>
    <w:rsid w:val="00962A8B"/>
    <w:rsid w:val="0096426E"/>
    <w:rsid w:val="00965E09"/>
    <w:rsid w:val="009669F8"/>
    <w:rsid w:val="0097004A"/>
    <w:rsid w:val="009721DF"/>
    <w:rsid w:val="009723E0"/>
    <w:rsid w:val="00972B2D"/>
    <w:rsid w:val="0097744C"/>
    <w:rsid w:val="00981897"/>
    <w:rsid w:val="00983DD0"/>
    <w:rsid w:val="009847C5"/>
    <w:rsid w:val="0098724B"/>
    <w:rsid w:val="00990C89"/>
    <w:rsid w:val="00991F1F"/>
    <w:rsid w:val="0099246A"/>
    <w:rsid w:val="009930AE"/>
    <w:rsid w:val="009A67EF"/>
    <w:rsid w:val="009A6832"/>
    <w:rsid w:val="009B3ADF"/>
    <w:rsid w:val="009C0FE0"/>
    <w:rsid w:val="009C24ED"/>
    <w:rsid w:val="009D17D7"/>
    <w:rsid w:val="009D3A08"/>
    <w:rsid w:val="009D4400"/>
    <w:rsid w:val="009D469F"/>
    <w:rsid w:val="009D6ADD"/>
    <w:rsid w:val="009E1369"/>
    <w:rsid w:val="009F0E87"/>
    <w:rsid w:val="009F5AB0"/>
    <w:rsid w:val="00A00E40"/>
    <w:rsid w:val="00A03F31"/>
    <w:rsid w:val="00A11879"/>
    <w:rsid w:val="00A1455F"/>
    <w:rsid w:val="00A15677"/>
    <w:rsid w:val="00A16D6C"/>
    <w:rsid w:val="00A17F96"/>
    <w:rsid w:val="00A26807"/>
    <w:rsid w:val="00A26B03"/>
    <w:rsid w:val="00A30BA0"/>
    <w:rsid w:val="00A33A14"/>
    <w:rsid w:val="00A42774"/>
    <w:rsid w:val="00A4432C"/>
    <w:rsid w:val="00A45805"/>
    <w:rsid w:val="00A51F67"/>
    <w:rsid w:val="00A6089D"/>
    <w:rsid w:val="00A614F9"/>
    <w:rsid w:val="00A61789"/>
    <w:rsid w:val="00A634D0"/>
    <w:rsid w:val="00A6384D"/>
    <w:rsid w:val="00A666A4"/>
    <w:rsid w:val="00A717DD"/>
    <w:rsid w:val="00A74264"/>
    <w:rsid w:val="00A81815"/>
    <w:rsid w:val="00A851A9"/>
    <w:rsid w:val="00AA0D5F"/>
    <w:rsid w:val="00AA5949"/>
    <w:rsid w:val="00AB4789"/>
    <w:rsid w:val="00AB7BA3"/>
    <w:rsid w:val="00AC1F60"/>
    <w:rsid w:val="00AC4D71"/>
    <w:rsid w:val="00AD7083"/>
    <w:rsid w:val="00AE034B"/>
    <w:rsid w:val="00AE18D5"/>
    <w:rsid w:val="00AE22F4"/>
    <w:rsid w:val="00AE4E4C"/>
    <w:rsid w:val="00AE51AE"/>
    <w:rsid w:val="00AF4599"/>
    <w:rsid w:val="00AF5271"/>
    <w:rsid w:val="00AF52D1"/>
    <w:rsid w:val="00AF547F"/>
    <w:rsid w:val="00AF6AAB"/>
    <w:rsid w:val="00B0288B"/>
    <w:rsid w:val="00B05D67"/>
    <w:rsid w:val="00B06BB2"/>
    <w:rsid w:val="00B13565"/>
    <w:rsid w:val="00B159E2"/>
    <w:rsid w:val="00B15F6D"/>
    <w:rsid w:val="00B168EE"/>
    <w:rsid w:val="00B2106C"/>
    <w:rsid w:val="00B23857"/>
    <w:rsid w:val="00B263B5"/>
    <w:rsid w:val="00B26728"/>
    <w:rsid w:val="00B2786A"/>
    <w:rsid w:val="00B31252"/>
    <w:rsid w:val="00B342F4"/>
    <w:rsid w:val="00B407EA"/>
    <w:rsid w:val="00B42161"/>
    <w:rsid w:val="00B4222B"/>
    <w:rsid w:val="00B42887"/>
    <w:rsid w:val="00B445EF"/>
    <w:rsid w:val="00B46C26"/>
    <w:rsid w:val="00B477F7"/>
    <w:rsid w:val="00B47930"/>
    <w:rsid w:val="00B507D7"/>
    <w:rsid w:val="00B560A0"/>
    <w:rsid w:val="00B56B02"/>
    <w:rsid w:val="00B5765E"/>
    <w:rsid w:val="00B60F22"/>
    <w:rsid w:val="00B626C8"/>
    <w:rsid w:val="00B62E65"/>
    <w:rsid w:val="00B7324A"/>
    <w:rsid w:val="00B7388B"/>
    <w:rsid w:val="00B76257"/>
    <w:rsid w:val="00B847F9"/>
    <w:rsid w:val="00B84986"/>
    <w:rsid w:val="00B904C7"/>
    <w:rsid w:val="00B90FF1"/>
    <w:rsid w:val="00B950A1"/>
    <w:rsid w:val="00B963C6"/>
    <w:rsid w:val="00B97034"/>
    <w:rsid w:val="00BA0FAF"/>
    <w:rsid w:val="00BA4601"/>
    <w:rsid w:val="00BA63DD"/>
    <w:rsid w:val="00BB25C7"/>
    <w:rsid w:val="00BB7B28"/>
    <w:rsid w:val="00BC272C"/>
    <w:rsid w:val="00BD056D"/>
    <w:rsid w:val="00BE0FF4"/>
    <w:rsid w:val="00BE52F5"/>
    <w:rsid w:val="00BF1CB0"/>
    <w:rsid w:val="00BF1F89"/>
    <w:rsid w:val="00BF2D1F"/>
    <w:rsid w:val="00BF730F"/>
    <w:rsid w:val="00C025A5"/>
    <w:rsid w:val="00C138B8"/>
    <w:rsid w:val="00C22BAE"/>
    <w:rsid w:val="00C22BD5"/>
    <w:rsid w:val="00C35265"/>
    <w:rsid w:val="00C40002"/>
    <w:rsid w:val="00C406C5"/>
    <w:rsid w:val="00C40C20"/>
    <w:rsid w:val="00C46A91"/>
    <w:rsid w:val="00C46BAF"/>
    <w:rsid w:val="00C46F1A"/>
    <w:rsid w:val="00C52EBC"/>
    <w:rsid w:val="00C532D1"/>
    <w:rsid w:val="00C55F97"/>
    <w:rsid w:val="00C561EE"/>
    <w:rsid w:val="00C56509"/>
    <w:rsid w:val="00C56A57"/>
    <w:rsid w:val="00C61BC7"/>
    <w:rsid w:val="00C640A5"/>
    <w:rsid w:val="00C66F7C"/>
    <w:rsid w:val="00C72ABB"/>
    <w:rsid w:val="00C73599"/>
    <w:rsid w:val="00C73A58"/>
    <w:rsid w:val="00C77728"/>
    <w:rsid w:val="00C8350B"/>
    <w:rsid w:val="00C84D39"/>
    <w:rsid w:val="00C85FEA"/>
    <w:rsid w:val="00C9204D"/>
    <w:rsid w:val="00C932AC"/>
    <w:rsid w:val="00CA2C8C"/>
    <w:rsid w:val="00CA7F7E"/>
    <w:rsid w:val="00CB192F"/>
    <w:rsid w:val="00CC0B39"/>
    <w:rsid w:val="00CC22D1"/>
    <w:rsid w:val="00CC5F7D"/>
    <w:rsid w:val="00CC68C8"/>
    <w:rsid w:val="00CC7CBD"/>
    <w:rsid w:val="00CD33D2"/>
    <w:rsid w:val="00CD4CF7"/>
    <w:rsid w:val="00CD5CDB"/>
    <w:rsid w:val="00CE1027"/>
    <w:rsid w:val="00CE48B3"/>
    <w:rsid w:val="00CE4BC3"/>
    <w:rsid w:val="00CE524B"/>
    <w:rsid w:val="00CE6D72"/>
    <w:rsid w:val="00CE6EF2"/>
    <w:rsid w:val="00CF4AF9"/>
    <w:rsid w:val="00D0454E"/>
    <w:rsid w:val="00D10C4A"/>
    <w:rsid w:val="00D14B8F"/>
    <w:rsid w:val="00D15D8A"/>
    <w:rsid w:val="00D15E1C"/>
    <w:rsid w:val="00D168DA"/>
    <w:rsid w:val="00D175AA"/>
    <w:rsid w:val="00D3469F"/>
    <w:rsid w:val="00D3734F"/>
    <w:rsid w:val="00D45114"/>
    <w:rsid w:val="00D536AA"/>
    <w:rsid w:val="00D55519"/>
    <w:rsid w:val="00D55C27"/>
    <w:rsid w:val="00D637ED"/>
    <w:rsid w:val="00D66F0A"/>
    <w:rsid w:val="00D74500"/>
    <w:rsid w:val="00D77143"/>
    <w:rsid w:val="00D774AF"/>
    <w:rsid w:val="00D870D8"/>
    <w:rsid w:val="00D90F02"/>
    <w:rsid w:val="00D9485D"/>
    <w:rsid w:val="00DA0674"/>
    <w:rsid w:val="00DA11BD"/>
    <w:rsid w:val="00DA49CC"/>
    <w:rsid w:val="00DA5C43"/>
    <w:rsid w:val="00DA6147"/>
    <w:rsid w:val="00DA787C"/>
    <w:rsid w:val="00DB0631"/>
    <w:rsid w:val="00DB08AD"/>
    <w:rsid w:val="00DB4B45"/>
    <w:rsid w:val="00DB6F06"/>
    <w:rsid w:val="00DC08DD"/>
    <w:rsid w:val="00DC2594"/>
    <w:rsid w:val="00DC2631"/>
    <w:rsid w:val="00DC2BB2"/>
    <w:rsid w:val="00DC34DE"/>
    <w:rsid w:val="00DC40C2"/>
    <w:rsid w:val="00DC7F48"/>
    <w:rsid w:val="00DD1413"/>
    <w:rsid w:val="00DD1593"/>
    <w:rsid w:val="00DD4E44"/>
    <w:rsid w:val="00DE1176"/>
    <w:rsid w:val="00DF02E6"/>
    <w:rsid w:val="00DF0D28"/>
    <w:rsid w:val="00DF25B0"/>
    <w:rsid w:val="00DF43BE"/>
    <w:rsid w:val="00E01A46"/>
    <w:rsid w:val="00E07C7F"/>
    <w:rsid w:val="00E135E5"/>
    <w:rsid w:val="00E15DFF"/>
    <w:rsid w:val="00E17D8A"/>
    <w:rsid w:val="00E20252"/>
    <w:rsid w:val="00E26B30"/>
    <w:rsid w:val="00E277EA"/>
    <w:rsid w:val="00E32918"/>
    <w:rsid w:val="00E3320D"/>
    <w:rsid w:val="00E33AB1"/>
    <w:rsid w:val="00E33B06"/>
    <w:rsid w:val="00E3462B"/>
    <w:rsid w:val="00E37AD6"/>
    <w:rsid w:val="00E407F9"/>
    <w:rsid w:val="00E43553"/>
    <w:rsid w:val="00E501F1"/>
    <w:rsid w:val="00E52610"/>
    <w:rsid w:val="00E52715"/>
    <w:rsid w:val="00E52CFA"/>
    <w:rsid w:val="00E60106"/>
    <w:rsid w:val="00E60445"/>
    <w:rsid w:val="00E70F9E"/>
    <w:rsid w:val="00E72FE6"/>
    <w:rsid w:val="00E7516A"/>
    <w:rsid w:val="00E8427C"/>
    <w:rsid w:val="00E84E6D"/>
    <w:rsid w:val="00E8767F"/>
    <w:rsid w:val="00E9176E"/>
    <w:rsid w:val="00EA0C4B"/>
    <w:rsid w:val="00EA1EF5"/>
    <w:rsid w:val="00EB12CF"/>
    <w:rsid w:val="00EB2E25"/>
    <w:rsid w:val="00EB753F"/>
    <w:rsid w:val="00EC4E01"/>
    <w:rsid w:val="00EC62A0"/>
    <w:rsid w:val="00ED4040"/>
    <w:rsid w:val="00ED6B4C"/>
    <w:rsid w:val="00ED7BD2"/>
    <w:rsid w:val="00EE1C29"/>
    <w:rsid w:val="00EE21B7"/>
    <w:rsid w:val="00EE3C0F"/>
    <w:rsid w:val="00EF4AB9"/>
    <w:rsid w:val="00EF4CFF"/>
    <w:rsid w:val="00EF5213"/>
    <w:rsid w:val="00F0044B"/>
    <w:rsid w:val="00F06AB8"/>
    <w:rsid w:val="00F12454"/>
    <w:rsid w:val="00F12D29"/>
    <w:rsid w:val="00F20504"/>
    <w:rsid w:val="00F20D0B"/>
    <w:rsid w:val="00F2478C"/>
    <w:rsid w:val="00F26A49"/>
    <w:rsid w:val="00F27449"/>
    <w:rsid w:val="00F27C7B"/>
    <w:rsid w:val="00F34C9F"/>
    <w:rsid w:val="00F3605E"/>
    <w:rsid w:val="00F40490"/>
    <w:rsid w:val="00F470B8"/>
    <w:rsid w:val="00F51498"/>
    <w:rsid w:val="00F52124"/>
    <w:rsid w:val="00F55555"/>
    <w:rsid w:val="00F64E7F"/>
    <w:rsid w:val="00F67A84"/>
    <w:rsid w:val="00F71F8E"/>
    <w:rsid w:val="00F7690B"/>
    <w:rsid w:val="00F7755B"/>
    <w:rsid w:val="00F84AB5"/>
    <w:rsid w:val="00F87066"/>
    <w:rsid w:val="00F92976"/>
    <w:rsid w:val="00F92E06"/>
    <w:rsid w:val="00F97DC3"/>
    <w:rsid w:val="00FA2BDC"/>
    <w:rsid w:val="00FA309B"/>
    <w:rsid w:val="00FA42BA"/>
    <w:rsid w:val="00FA4B84"/>
    <w:rsid w:val="00FA66B0"/>
    <w:rsid w:val="00FA71EE"/>
    <w:rsid w:val="00FC018A"/>
    <w:rsid w:val="00FC1ADF"/>
    <w:rsid w:val="00FC1CE0"/>
    <w:rsid w:val="00FC2139"/>
    <w:rsid w:val="00FC4218"/>
    <w:rsid w:val="00FC7257"/>
    <w:rsid w:val="00FD14F4"/>
    <w:rsid w:val="00FD282A"/>
    <w:rsid w:val="00FD2B9B"/>
    <w:rsid w:val="00FD43E2"/>
    <w:rsid w:val="00FD45EF"/>
    <w:rsid w:val="00FD4ED5"/>
    <w:rsid w:val="00FD5948"/>
    <w:rsid w:val="00FD699E"/>
    <w:rsid w:val="00FE738D"/>
    <w:rsid w:val="00FE79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8986D"/>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BA6"/>
    <w:pPr>
      <w:widowControl w:val="0"/>
      <w:tabs>
        <w:tab w:val="left" w:pos="923"/>
      </w:tabs>
      <w:suppressAutoHyphens/>
      <w:autoSpaceDN w:val="0"/>
      <w:spacing w:before="84" w:after="0" w:line="300" w:lineRule="auto"/>
      <w:ind w:left="102"/>
      <w:jc w:val="both"/>
    </w:pPr>
    <w:rPr>
      <w:rFonts w:ascii="Times New Roman" w:eastAsia="Arial" w:hAnsi="Times New Roman" w:cs="Times New Roman"/>
      <w:sz w:val="24"/>
      <w:szCs w:val="24"/>
      <w:lang w:eastAsia="zh-CN"/>
    </w:rPr>
  </w:style>
  <w:style w:type="paragraph" w:styleId="Heading1">
    <w:name w:val="heading 1"/>
    <w:basedOn w:val="Heading3"/>
    <w:next w:val="Normal"/>
    <w:link w:val="Heading1Char"/>
    <w:uiPriority w:val="9"/>
    <w:qFormat/>
    <w:rsid w:val="001A3967"/>
    <w:pPr>
      <w:spacing w:before="72" w:after="0" w:line="360" w:lineRule="auto"/>
      <w:ind w:left="102" w:right="168"/>
      <w:jc w:val="center"/>
      <w:outlineLvl w:val="0"/>
    </w:pPr>
    <w:rPr>
      <w:rFonts w:eastAsia="Arial"/>
      <w:bCs/>
      <w:sz w:val="36"/>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C61BC7"/>
    <w:pPr>
      <w:keepNext/>
      <w:keepLines/>
      <w:spacing w:before="320" w:after="80" w:line="240" w:lineRule="auto"/>
      <w:outlineLvl w:val="2"/>
    </w:pPr>
    <w:rPr>
      <w:rFonts w:ascii="Times New Roman" w:eastAsia="Times New Roman" w:hAnsi="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BC7"/>
    <w:rPr>
      <w:rFonts w:ascii="Times New Roman" w:eastAsia="Times New Roman" w:hAnsi="Times New Roman" w:cs="Arial"/>
      <w:b/>
      <w:sz w:val="28"/>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1A3967"/>
    <w:rPr>
      <w:rFonts w:ascii="Times New Roman" w:eastAsia="Arial" w:hAnsi="Times New Roman" w:cs="Arial"/>
      <w:b/>
      <w:bCs/>
      <w:sz w:val="36"/>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eastAsia="en-US" w:bidi="ar-SA"/>
    </w:rPr>
  </w:style>
  <w:style w:type="paragraph" w:styleId="TOC1">
    <w:name w:val="toc 1"/>
    <w:basedOn w:val="Normal"/>
    <w:next w:val="Normal"/>
    <w:autoRedefine/>
    <w:uiPriority w:val="39"/>
    <w:unhideWhenUsed/>
    <w:rsid w:val="009D3A08"/>
    <w:pPr>
      <w:tabs>
        <w:tab w:val="clear" w:pos="923"/>
        <w:tab w:val="left" w:leader="do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9D3A08"/>
    <w:pPr>
      <w:widowControl/>
      <w:tabs>
        <w:tab w:val="clear" w:pos="923"/>
        <w:tab w:val="left" w:leader="dot" w:pos="880"/>
        <w:tab w:val="right" w:pos="9016"/>
      </w:tabs>
      <w:suppressAutoHyphens w:val="0"/>
      <w:autoSpaceDN/>
      <w:spacing w:before="0" w:after="100" w:line="259" w:lineRule="auto"/>
      <w:ind w:left="221"/>
      <w:jc w:val="left"/>
    </w:pPr>
    <w:rPr>
      <w:rFonts w:eastAsiaTheme="minorEastAsia"/>
      <w:noProof/>
      <w:lang w:eastAsia="en-US" w:bidi="ar-SA"/>
    </w:rPr>
  </w:style>
  <w:style w:type="paragraph" w:styleId="TOC3">
    <w:name w:val="toc 3"/>
    <w:basedOn w:val="Normal"/>
    <w:next w:val="Normal"/>
    <w:autoRedefine/>
    <w:uiPriority w:val="39"/>
    <w:unhideWhenUsed/>
    <w:rsid w:val="00C025A5"/>
    <w:pPr>
      <w:widowControl/>
      <w:tabs>
        <w:tab w:val="clear" w:pos="923"/>
        <w:tab w:val="right" w:pos="9016"/>
      </w:tabs>
      <w:suppressAutoHyphens w:val="0"/>
      <w:autoSpaceDN/>
      <w:spacing w:before="0" w:after="100" w:line="259" w:lineRule="auto"/>
      <w:ind w:left="442"/>
      <w:jc w:val="left"/>
    </w:pPr>
    <w:rPr>
      <w:rFonts w:eastAsiaTheme="minorEastAsia"/>
      <w:noProof/>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335FBB"/>
    <w:pPr>
      <w:spacing w:before="0" w:after="200" w:line="240" w:lineRule="auto"/>
      <w:jc w:val="center"/>
    </w:pPr>
    <w:rPr>
      <w:rFonts w:cs="Mangal"/>
      <w:i/>
      <w:iCs/>
      <w:sz w:val="18"/>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customStyle="1" w:styleId="UnresolvedMention1">
    <w:name w:val="Unresolved Mention1"/>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17F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473904">
      <w:bodyDiv w:val="1"/>
      <w:marLeft w:val="0"/>
      <w:marRight w:val="0"/>
      <w:marTop w:val="0"/>
      <w:marBottom w:val="0"/>
      <w:divBdr>
        <w:top w:val="none" w:sz="0" w:space="0" w:color="auto"/>
        <w:left w:val="none" w:sz="0" w:space="0" w:color="auto"/>
        <w:bottom w:val="none" w:sz="0" w:space="0" w:color="auto"/>
        <w:right w:val="none" w:sz="0" w:space="0" w:color="auto"/>
      </w:divBdr>
    </w:div>
    <w:div w:id="588731072">
      <w:bodyDiv w:val="1"/>
      <w:marLeft w:val="0"/>
      <w:marRight w:val="0"/>
      <w:marTop w:val="0"/>
      <w:marBottom w:val="0"/>
      <w:divBdr>
        <w:top w:val="none" w:sz="0" w:space="0" w:color="auto"/>
        <w:left w:val="none" w:sz="0" w:space="0" w:color="auto"/>
        <w:bottom w:val="none" w:sz="0" w:space="0" w:color="auto"/>
        <w:right w:val="none" w:sz="0" w:space="0" w:color="auto"/>
      </w:divBdr>
    </w:div>
    <w:div w:id="876502631">
      <w:bodyDiv w:val="1"/>
      <w:marLeft w:val="0"/>
      <w:marRight w:val="0"/>
      <w:marTop w:val="0"/>
      <w:marBottom w:val="0"/>
      <w:divBdr>
        <w:top w:val="none" w:sz="0" w:space="0" w:color="auto"/>
        <w:left w:val="none" w:sz="0" w:space="0" w:color="auto"/>
        <w:bottom w:val="none" w:sz="0" w:space="0" w:color="auto"/>
        <w:right w:val="none" w:sz="0" w:space="0" w:color="auto"/>
      </w:divBdr>
    </w:div>
    <w:div w:id="195733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sdv</b:Tag>
    <b:SourceType>InternetSite</b:SourceType>
    <b:Guid>{5F2105BB-70EA-424B-BB75-D7B9F10FCCED}</b:Guid>
    <b:Author>
      <b:Author>
        <b:NameList>
          <b:Person>
            <b:Last>alsdf</b:Last>
          </b:Person>
        </b:NameList>
      </b:Author>
    </b:Author>
    <b:Title>asdf.asdf.asdf.asdf</b:Title>
    <b:Year>asdf asdfae asdv</b:Year>
    <b:Month>ssadfasd</b:Month>
    <b:Day>sadfascv</b:Day>
    <b:YearAccessed>asdf</b:YearAccessed>
    <b:MonthAccessed>asdf</b:MonthAccessed>
    <b:DayAccessed>sdf</b:DayAccessed>
    <b:Medium>asdf</b:Medium>
    <b:LCID>en-IN</b:LCID>
    <b:RefOrder>1</b:RefOrder>
  </b:Source>
</b:Sources>
</file>

<file path=customXml/itemProps1.xml><?xml version="1.0" encoding="utf-8"?>
<ds:datastoreItem xmlns:ds="http://schemas.openxmlformats.org/officeDocument/2006/customXml" ds:itemID="{3C096A2E-1042-43FE-BB12-F56981C80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9</TotalTime>
  <Pages>4</Pages>
  <Words>1363</Words>
  <Characters>777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eesh Panchal</dc:creator>
  <cp:lastModifiedBy>Nidheesh Panchal</cp:lastModifiedBy>
  <cp:revision>416</cp:revision>
  <cp:lastPrinted>2020-05-20T20:10:00Z</cp:lastPrinted>
  <dcterms:created xsi:type="dcterms:W3CDTF">2020-04-06T20:21:00Z</dcterms:created>
  <dcterms:modified xsi:type="dcterms:W3CDTF">2020-05-22T18:09:00Z</dcterms:modified>
</cp:coreProperties>
</file>